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5F5B607" w14:textId="77777777" w:rsidR="00D86DDD" w:rsidRDefault="009451B9">
      <w:pPr>
        <w:jc w:val="center"/>
        <w:rPr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489F4756" wp14:editId="2180902D">
            <wp:simplePos x="0" y="0"/>
            <wp:positionH relativeFrom="column">
              <wp:posOffset>837565</wp:posOffset>
            </wp:positionH>
            <wp:positionV relativeFrom="paragraph">
              <wp:posOffset>64135</wp:posOffset>
            </wp:positionV>
            <wp:extent cx="3886835" cy="1066165"/>
            <wp:effectExtent l="0" t="0" r="0" b="0"/>
            <wp:wrapSquare wrapText="left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835" cy="1066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54FB16" w14:textId="77777777" w:rsidR="00D86DDD" w:rsidRDefault="00D86DDD">
      <w:pPr>
        <w:jc w:val="center"/>
        <w:rPr>
          <w:sz w:val="44"/>
          <w:szCs w:val="44"/>
        </w:rPr>
      </w:pPr>
    </w:p>
    <w:p w14:paraId="1D318550" w14:textId="77777777" w:rsidR="00D86DDD" w:rsidRDefault="00D86DDD">
      <w:pPr>
        <w:jc w:val="center"/>
        <w:rPr>
          <w:b/>
          <w:bCs/>
          <w:sz w:val="44"/>
          <w:szCs w:val="44"/>
        </w:rPr>
      </w:pPr>
    </w:p>
    <w:p w14:paraId="0FD40D88" w14:textId="77777777" w:rsidR="00D86DDD" w:rsidRDefault="00D86DDD">
      <w:pPr>
        <w:jc w:val="center"/>
        <w:rPr>
          <w:rFonts w:ascii="黑体" w:eastAsia="黑体" w:hAnsi="黑体" w:cs="黑体"/>
          <w:b/>
          <w:bCs/>
          <w:sz w:val="44"/>
          <w:szCs w:val="44"/>
        </w:rPr>
      </w:pPr>
    </w:p>
    <w:p w14:paraId="5517C81D" w14:textId="77777777" w:rsidR="00D86DDD" w:rsidRPr="0025361E" w:rsidRDefault="00D86DDD">
      <w:pPr>
        <w:jc w:val="center"/>
        <w:rPr>
          <w:rFonts w:ascii="黑体" w:eastAsia="黑体" w:hAnsi="黑体" w:cs="黑体"/>
          <w:b/>
          <w:bCs/>
          <w:sz w:val="48"/>
          <w:szCs w:val="52"/>
        </w:rPr>
      </w:pPr>
      <w:bookmarkStart w:id="0" w:name="_Hlk115385562"/>
      <w:r w:rsidRPr="0025361E">
        <w:rPr>
          <w:rFonts w:ascii="黑体" w:eastAsia="黑体" w:hAnsi="黑体" w:cs="黑体" w:hint="eastAsia"/>
          <w:b/>
          <w:bCs/>
          <w:sz w:val="48"/>
          <w:szCs w:val="52"/>
        </w:rPr>
        <w:t>计算机与信息科学学院</w:t>
      </w:r>
      <w:bookmarkEnd w:id="0"/>
      <w:r w:rsidRPr="0025361E">
        <w:rPr>
          <w:rFonts w:ascii="黑体" w:eastAsia="黑体" w:hAnsi="黑体" w:cs="黑体" w:hint="eastAsia"/>
          <w:b/>
          <w:bCs/>
          <w:sz w:val="48"/>
          <w:szCs w:val="52"/>
        </w:rPr>
        <w:t xml:space="preserve"> 软件学院</w:t>
      </w:r>
    </w:p>
    <w:p w14:paraId="0C64D2BC" w14:textId="77777777" w:rsidR="00D86DDD" w:rsidRPr="0025361E" w:rsidRDefault="00D86DDD">
      <w:pPr>
        <w:jc w:val="center"/>
        <w:rPr>
          <w:b/>
          <w:bCs/>
          <w:sz w:val="72"/>
          <w:szCs w:val="96"/>
        </w:rPr>
      </w:pPr>
      <w:r w:rsidRPr="0025361E">
        <w:rPr>
          <w:rFonts w:hint="eastAsia"/>
          <w:b/>
          <w:bCs/>
          <w:sz w:val="72"/>
          <w:szCs w:val="96"/>
        </w:rPr>
        <w:t>实</w:t>
      </w:r>
    </w:p>
    <w:p w14:paraId="12F533BE" w14:textId="77777777" w:rsidR="00D86DDD" w:rsidRPr="0025361E" w:rsidRDefault="00D86DDD">
      <w:pPr>
        <w:jc w:val="center"/>
        <w:rPr>
          <w:b/>
          <w:bCs/>
          <w:sz w:val="72"/>
          <w:szCs w:val="96"/>
        </w:rPr>
      </w:pPr>
      <w:proofErr w:type="gramStart"/>
      <w:r w:rsidRPr="0025361E">
        <w:rPr>
          <w:rFonts w:hint="eastAsia"/>
          <w:b/>
          <w:bCs/>
          <w:sz w:val="72"/>
          <w:szCs w:val="96"/>
        </w:rPr>
        <w:t>验</w:t>
      </w:r>
      <w:proofErr w:type="gramEnd"/>
    </w:p>
    <w:p w14:paraId="63CEB166" w14:textId="77777777" w:rsidR="00D86DDD" w:rsidRPr="0025361E" w:rsidRDefault="00D86DDD">
      <w:pPr>
        <w:jc w:val="center"/>
        <w:rPr>
          <w:b/>
          <w:bCs/>
          <w:sz w:val="72"/>
          <w:szCs w:val="96"/>
        </w:rPr>
      </w:pPr>
      <w:r w:rsidRPr="0025361E">
        <w:rPr>
          <w:rFonts w:hint="eastAsia"/>
          <w:b/>
          <w:bCs/>
          <w:sz w:val="72"/>
          <w:szCs w:val="96"/>
        </w:rPr>
        <w:t>报</w:t>
      </w:r>
    </w:p>
    <w:p w14:paraId="0B788ACC" w14:textId="77777777" w:rsidR="00D86DDD" w:rsidRPr="0025361E" w:rsidRDefault="00D86DDD">
      <w:pPr>
        <w:jc w:val="center"/>
        <w:rPr>
          <w:b/>
          <w:bCs/>
          <w:sz w:val="72"/>
          <w:szCs w:val="96"/>
        </w:rPr>
      </w:pPr>
      <w:r w:rsidRPr="0025361E">
        <w:rPr>
          <w:rFonts w:hint="eastAsia"/>
          <w:b/>
          <w:bCs/>
          <w:sz w:val="72"/>
          <w:szCs w:val="96"/>
        </w:rPr>
        <w:t>告</w:t>
      </w:r>
    </w:p>
    <w:p w14:paraId="2A716770" w14:textId="77777777" w:rsidR="00D86DDD" w:rsidRPr="0025361E" w:rsidRDefault="00D86DDD">
      <w:pPr>
        <w:ind w:left="840" w:firstLine="420"/>
        <w:jc w:val="left"/>
        <w:rPr>
          <w:b/>
          <w:bCs/>
          <w:sz w:val="28"/>
          <w:szCs w:val="32"/>
        </w:rPr>
      </w:pPr>
      <w:r w:rsidRPr="0025361E">
        <w:rPr>
          <w:rFonts w:hint="eastAsia"/>
          <w:b/>
          <w:bCs/>
          <w:sz w:val="28"/>
          <w:szCs w:val="32"/>
        </w:rPr>
        <w:t>学</w:t>
      </w:r>
      <w:r w:rsidRPr="0025361E">
        <w:rPr>
          <w:rFonts w:hint="eastAsia"/>
          <w:b/>
          <w:bCs/>
          <w:sz w:val="28"/>
          <w:szCs w:val="32"/>
        </w:rPr>
        <w:t xml:space="preserve">    </w:t>
      </w:r>
      <w:r w:rsidRPr="0025361E">
        <w:rPr>
          <w:rFonts w:hint="eastAsia"/>
          <w:b/>
          <w:bCs/>
          <w:sz w:val="28"/>
          <w:szCs w:val="32"/>
        </w:rPr>
        <w:t>院：</w:t>
      </w:r>
      <w:r w:rsidRPr="0025361E">
        <w:rPr>
          <w:rFonts w:hint="eastAsia"/>
          <w:sz w:val="28"/>
          <w:szCs w:val="32"/>
          <w:u w:val="single"/>
        </w:rPr>
        <w:t xml:space="preserve"> </w:t>
      </w:r>
      <w:r w:rsidR="0025361E" w:rsidRPr="0025361E">
        <w:rPr>
          <w:sz w:val="28"/>
          <w:szCs w:val="32"/>
          <w:u w:val="single"/>
        </w:rPr>
        <w:t xml:space="preserve">   </w:t>
      </w:r>
      <w:r w:rsidR="0025361E" w:rsidRPr="0025361E">
        <w:rPr>
          <w:rFonts w:hint="eastAsia"/>
          <w:sz w:val="28"/>
          <w:szCs w:val="32"/>
          <w:u w:val="single"/>
        </w:rPr>
        <w:t>计算机与信息科学学院</w:t>
      </w:r>
      <w:r w:rsidR="0025361E" w:rsidRPr="0025361E">
        <w:rPr>
          <w:rFonts w:hint="eastAsia"/>
          <w:sz w:val="28"/>
          <w:szCs w:val="32"/>
          <w:u w:val="single"/>
        </w:rPr>
        <w:t xml:space="preserve"> </w:t>
      </w:r>
      <w:r w:rsidR="0025361E" w:rsidRPr="0025361E">
        <w:rPr>
          <w:sz w:val="28"/>
          <w:szCs w:val="32"/>
          <w:u w:val="single"/>
        </w:rPr>
        <w:t xml:space="preserve">  </w:t>
      </w:r>
      <w:r w:rsidRPr="0025361E">
        <w:rPr>
          <w:rFonts w:hint="eastAsia"/>
          <w:sz w:val="28"/>
          <w:szCs w:val="32"/>
          <w:u w:val="single"/>
        </w:rPr>
        <w:t xml:space="preserve"> </w:t>
      </w:r>
    </w:p>
    <w:p w14:paraId="5B99F76C" w14:textId="14B26EF5" w:rsidR="00D86DDD" w:rsidRPr="0025361E" w:rsidRDefault="00D86DDD">
      <w:pPr>
        <w:ind w:left="840" w:firstLine="420"/>
        <w:jc w:val="left"/>
        <w:rPr>
          <w:sz w:val="28"/>
          <w:szCs w:val="32"/>
          <w:u w:val="single"/>
        </w:rPr>
      </w:pPr>
      <w:r w:rsidRPr="0025361E">
        <w:rPr>
          <w:rFonts w:hint="eastAsia"/>
          <w:b/>
          <w:bCs/>
          <w:sz w:val="28"/>
          <w:szCs w:val="32"/>
        </w:rPr>
        <w:t>专</w:t>
      </w:r>
      <w:r w:rsidRPr="0025361E">
        <w:rPr>
          <w:rFonts w:hint="eastAsia"/>
          <w:b/>
          <w:bCs/>
          <w:sz w:val="28"/>
          <w:szCs w:val="32"/>
        </w:rPr>
        <w:t xml:space="preserve">    </w:t>
      </w:r>
      <w:r w:rsidRPr="0025361E">
        <w:rPr>
          <w:rFonts w:hint="eastAsia"/>
          <w:b/>
          <w:bCs/>
          <w:sz w:val="28"/>
          <w:szCs w:val="32"/>
        </w:rPr>
        <w:t>业：</w:t>
      </w:r>
      <w:r w:rsidRPr="0025361E">
        <w:rPr>
          <w:rFonts w:hint="eastAsia"/>
          <w:sz w:val="28"/>
          <w:szCs w:val="32"/>
          <w:u w:val="single"/>
        </w:rPr>
        <w:t xml:space="preserve">       </w:t>
      </w:r>
      <w:r w:rsidR="0025361E" w:rsidRPr="0025361E">
        <w:rPr>
          <w:sz w:val="28"/>
          <w:szCs w:val="32"/>
          <w:u w:val="single"/>
        </w:rPr>
        <w:t xml:space="preserve"> </w:t>
      </w:r>
      <w:r w:rsidR="00A354A2">
        <w:rPr>
          <w:rFonts w:hint="eastAsia"/>
          <w:sz w:val="28"/>
          <w:szCs w:val="32"/>
          <w:u w:val="single"/>
        </w:rPr>
        <w:t xml:space="preserve"> </w:t>
      </w:r>
      <w:r w:rsidR="00A354A2">
        <w:rPr>
          <w:sz w:val="28"/>
          <w:szCs w:val="32"/>
          <w:u w:val="single"/>
        </w:rPr>
        <w:t xml:space="preserve"> </w:t>
      </w:r>
      <w:r w:rsidR="00A354A2">
        <w:rPr>
          <w:rFonts w:hint="eastAsia"/>
          <w:sz w:val="28"/>
          <w:szCs w:val="32"/>
          <w:u w:val="single"/>
        </w:rPr>
        <w:t>自动化</w:t>
      </w:r>
      <w:r w:rsidR="0025361E" w:rsidRPr="0025361E">
        <w:rPr>
          <w:sz w:val="28"/>
          <w:szCs w:val="32"/>
          <w:u w:val="single"/>
        </w:rPr>
        <w:t xml:space="preserve">    </w:t>
      </w:r>
      <w:r w:rsidRPr="0025361E">
        <w:rPr>
          <w:rFonts w:hint="eastAsia"/>
          <w:sz w:val="28"/>
          <w:szCs w:val="32"/>
          <w:u w:val="single"/>
        </w:rPr>
        <w:t xml:space="preserve">         </w:t>
      </w:r>
    </w:p>
    <w:p w14:paraId="3CB5CBDE" w14:textId="77777777" w:rsidR="00D86DDD" w:rsidRPr="0025361E" w:rsidRDefault="00D86DDD">
      <w:pPr>
        <w:ind w:left="840" w:firstLine="420"/>
        <w:jc w:val="left"/>
        <w:rPr>
          <w:sz w:val="28"/>
          <w:szCs w:val="32"/>
          <w:u w:val="single"/>
        </w:rPr>
      </w:pPr>
      <w:r w:rsidRPr="0025361E">
        <w:rPr>
          <w:rFonts w:hint="eastAsia"/>
          <w:b/>
          <w:bCs/>
          <w:sz w:val="28"/>
          <w:szCs w:val="32"/>
        </w:rPr>
        <w:t>课程名称：</w:t>
      </w:r>
      <w:r w:rsidRPr="0025361E">
        <w:rPr>
          <w:rFonts w:hint="eastAsia"/>
          <w:sz w:val="28"/>
          <w:szCs w:val="32"/>
          <w:u w:val="single"/>
        </w:rPr>
        <w:t xml:space="preserve">   </w:t>
      </w:r>
      <w:r w:rsidR="00BD6F04" w:rsidRPr="0025361E">
        <w:rPr>
          <w:sz w:val="28"/>
          <w:szCs w:val="32"/>
          <w:u w:val="single"/>
        </w:rPr>
        <w:t xml:space="preserve"> </w:t>
      </w:r>
      <w:r w:rsidR="0025361E" w:rsidRPr="0025361E">
        <w:rPr>
          <w:sz w:val="28"/>
          <w:szCs w:val="32"/>
          <w:u w:val="single"/>
        </w:rPr>
        <w:t xml:space="preserve">   </w:t>
      </w:r>
      <w:r w:rsidR="00BD6F04" w:rsidRPr="0025361E">
        <w:rPr>
          <w:rFonts w:hint="eastAsia"/>
          <w:sz w:val="28"/>
          <w:szCs w:val="32"/>
          <w:u w:val="single"/>
        </w:rPr>
        <w:t>计算机控制系统</w:t>
      </w:r>
      <w:r w:rsidRPr="0025361E">
        <w:rPr>
          <w:rFonts w:hint="eastAsia"/>
          <w:sz w:val="28"/>
          <w:szCs w:val="32"/>
          <w:u w:val="single"/>
        </w:rPr>
        <w:t xml:space="preserve"> </w:t>
      </w:r>
      <w:r w:rsidR="0025361E" w:rsidRPr="0025361E">
        <w:rPr>
          <w:sz w:val="28"/>
          <w:szCs w:val="32"/>
          <w:u w:val="single"/>
        </w:rPr>
        <w:t xml:space="preserve">  </w:t>
      </w:r>
      <w:r w:rsidRPr="0025361E">
        <w:rPr>
          <w:rFonts w:hint="eastAsia"/>
          <w:sz w:val="28"/>
          <w:szCs w:val="32"/>
          <w:u w:val="single"/>
        </w:rPr>
        <w:t xml:space="preserve">    </w:t>
      </w:r>
    </w:p>
    <w:p w14:paraId="255AD120" w14:textId="77777777" w:rsidR="00BD6F04" w:rsidRPr="0025361E" w:rsidRDefault="00BD6F04">
      <w:pPr>
        <w:ind w:left="840" w:firstLine="420"/>
        <w:jc w:val="left"/>
        <w:rPr>
          <w:sz w:val="28"/>
          <w:szCs w:val="32"/>
          <w:u w:val="single"/>
        </w:rPr>
      </w:pPr>
      <w:r w:rsidRPr="0025361E">
        <w:rPr>
          <w:rFonts w:hint="eastAsia"/>
          <w:b/>
          <w:bCs/>
          <w:sz w:val="28"/>
          <w:szCs w:val="32"/>
        </w:rPr>
        <w:t>实</w:t>
      </w:r>
      <w:r w:rsidRPr="0025361E">
        <w:rPr>
          <w:rFonts w:hint="eastAsia"/>
          <w:b/>
          <w:bCs/>
          <w:sz w:val="28"/>
          <w:szCs w:val="32"/>
        </w:rPr>
        <w:t xml:space="preserve"> </w:t>
      </w:r>
      <w:r w:rsidRPr="0025361E">
        <w:rPr>
          <w:b/>
          <w:bCs/>
          <w:sz w:val="28"/>
          <w:szCs w:val="32"/>
        </w:rPr>
        <w:t xml:space="preserve">   </w:t>
      </w:r>
      <w:r w:rsidRPr="0025361E">
        <w:rPr>
          <w:rFonts w:hint="eastAsia"/>
          <w:b/>
          <w:bCs/>
          <w:sz w:val="28"/>
          <w:szCs w:val="32"/>
        </w:rPr>
        <w:t>验：</w:t>
      </w:r>
      <w:r w:rsidRPr="0025361E">
        <w:rPr>
          <w:rFonts w:hint="eastAsia"/>
          <w:sz w:val="28"/>
          <w:szCs w:val="32"/>
          <w:u w:val="single"/>
        </w:rPr>
        <w:t xml:space="preserve"> </w:t>
      </w:r>
      <w:r w:rsidR="0025361E" w:rsidRPr="0025361E">
        <w:rPr>
          <w:sz w:val="28"/>
          <w:szCs w:val="32"/>
          <w:u w:val="single"/>
        </w:rPr>
        <w:t xml:space="preserve">Lab 3 Function, module and    </w:t>
      </w:r>
      <w:r w:rsidR="0025361E" w:rsidRPr="0025361E">
        <w:rPr>
          <w:sz w:val="28"/>
          <w:szCs w:val="32"/>
          <w:u w:val="single"/>
        </w:rPr>
        <w:br/>
      </w:r>
      <w:r w:rsidR="0025361E" w:rsidRPr="0025361E">
        <w:rPr>
          <w:sz w:val="28"/>
          <w:szCs w:val="32"/>
        </w:rPr>
        <w:t xml:space="preserve">        </w:t>
      </w:r>
      <w:r w:rsidR="0025361E" w:rsidRPr="0025361E">
        <w:rPr>
          <w:sz w:val="28"/>
          <w:szCs w:val="32"/>
        </w:rPr>
        <w:tab/>
      </w:r>
      <w:r w:rsidR="0025361E" w:rsidRPr="0025361E">
        <w:rPr>
          <w:sz w:val="28"/>
          <w:szCs w:val="32"/>
        </w:rPr>
        <w:tab/>
      </w:r>
      <w:r w:rsidR="0025361E" w:rsidRPr="0025361E">
        <w:rPr>
          <w:sz w:val="28"/>
          <w:szCs w:val="32"/>
          <w:u w:val="single"/>
        </w:rPr>
        <w:t xml:space="preserve"> I/O experiment              </w:t>
      </w:r>
    </w:p>
    <w:p w14:paraId="28158B6C" w14:textId="0B3CCEA1" w:rsidR="00D86DDD" w:rsidRPr="0025361E" w:rsidRDefault="00D86DDD">
      <w:pPr>
        <w:ind w:left="840" w:firstLine="420"/>
        <w:jc w:val="left"/>
        <w:rPr>
          <w:b/>
          <w:bCs/>
          <w:sz w:val="28"/>
          <w:szCs w:val="32"/>
        </w:rPr>
      </w:pPr>
      <w:r w:rsidRPr="0025361E">
        <w:rPr>
          <w:rFonts w:hint="eastAsia"/>
          <w:b/>
          <w:bCs/>
          <w:sz w:val="28"/>
          <w:szCs w:val="32"/>
        </w:rPr>
        <w:t>学</w:t>
      </w:r>
      <w:r w:rsidRPr="0025361E">
        <w:rPr>
          <w:rFonts w:hint="eastAsia"/>
          <w:b/>
          <w:bCs/>
          <w:sz w:val="28"/>
          <w:szCs w:val="32"/>
        </w:rPr>
        <w:t xml:space="preserve">    </w:t>
      </w:r>
      <w:r w:rsidRPr="0025361E">
        <w:rPr>
          <w:rFonts w:hint="eastAsia"/>
          <w:b/>
          <w:bCs/>
          <w:sz w:val="28"/>
          <w:szCs w:val="32"/>
        </w:rPr>
        <w:t>号：</w:t>
      </w:r>
      <w:r w:rsidRPr="0025361E">
        <w:rPr>
          <w:rFonts w:ascii="宋体" w:hAnsi="宋体" w:cs="宋体" w:hint="eastAsia"/>
          <w:sz w:val="28"/>
          <w:szCs w:val="32"/>
          <w:u w:val="single"/>
        </w:rPr>
        <w:t xml:space="preserve">     </w:t>
      </w:r>
      <w:r w:rsidR="00517D8E">
        <w:rPr>
          <w:rFonts w:ascii="宋体" w:hAnsi="宋体" w:cs="宋体"/>
          <w:sz w:val="28"/>
          <w:szCs w:val="32"/>
          <w:u w:val="single"/>
        </w:rPr>
        <w:t>222021321132005</w:t>
      </w:r>
      <w:r w:rsidRPr="0025361E">
        <w:rPr>
          <w:rFonts w:ascii="宋体" w:hAnsi="宋体" w:cs="宋体" w:hint="eastAsia"/>
          <w:sz w:val="28"/>
          <w:szCs w:val="32"/>
          <w:u w:val="single"/>
        </w:rPr>
        <w:t xml:space="preserve">        </w:t>
      </w:r>
    </w:p>
    <w:p w14:paraId="5D927D0F" w14:textId="7462CF3C" w:rsidR="00D86DDD" w:rsidRPr="0025361E" w:rsidRDefault="00D86DDD">
      <w:pPr>
        <w:ind w:left="840" w:firstLine="420"/>
        <w:jc w:val="left"/>
        <w:rPr>
          <w:b/>
          <w:bCs/>
          <w:sz w:val="28"/>
          <w:szCs w:val="32"/>
        </w:rPr>
      </w:pPr>
      <w:r w:rsidRPr="0025361E">
        <w:rPr>
          <w:rFonts w:hint="eastAsia"/>
          <w:b/>
          <w:bCs/>
          <w:sz w:val="28"/>
          <w:szCs w:val="32"/>
        </w:rPr>
        <w:t>姓</w:t>
      </w:r>
      <w:r w:rsidRPr="0025361E">
        <w:rPr>
          <w:rFonts w:hint="eastAsia"/>
          <w:b/>
          <w:bCs/>
          <w:sz w:val="28"/>
          <w:szCs w:val="32"/>
        </w:rPr>
        <w:t xml:space="preserve">    </w:t>
      </w:r>
      <w:r w:rsidRPr="0025361E">
        <w:rPr>
          <w:rFonts w:hint="eastAsia"/>
          <w:b/>
          <w:bCs/>
          <w:sz w:val="28"/>
          <w:szCs w:val="32"/>
        </w:rPr>
        <w:t>名：</w:t>
      </w:r>
      <w:r w:rsidRPr="0025361E">
        <w:rPr>
          <w:rFonts w:hint="eastAsia"/>
          <w:sz w:val="28"/>
          <w:szCs w:val="32"/>
          <w:u w:val="single"/>
        </w:rPr>
        <w:t xml:space="preserve">         </w:t>
      </w:r>
      <w:proofErr w:type="gramStart"/>
      <w:r w:rsidR="00517D8E">
        <w:rPr>
          <w:rFonts w:hint="eastAsia"/>
          <w:sz w:val="28"/>
          <w:szCs w:val="32"/>
          <w:u w:val="single"/>
        </w:rPr>
        <w:t>贾博方</w:t>
      </w:r>
      <w:proofErr w:type="gramEnd"/>
      <w:r w:rsidRPr="0025361E">
        <w:rPr>
          <w:rFonts w:hint="eastAsia"/>
          <w:sz w:val="28"/>
          <w:szCs w:val="32"/>
          <w:u w:val="single"/>
        </w:rPr>
        <w:t xml:space="preserve">     </w:t>
      </w:r>
      <w:r w:rsidR="0025361E" w:rsidRPr="0025361E">
        <w:rPr>
          <w:sz w:val="28"/>
          <w:szCs w:val="32"/>
          <w:u w:val="single"/>
        </w:rPr>
        <w:t xml:space="preserve">    </w:t>
      </w:r>
      <w:r w:rsidRPr="0025361E">
        <w:rPr>
          <w:rFonts w:hint="eastAsia"/>
          <w:sz w:val="28"/>
          <w:szCs w:val="32"/>
          <w:u w:val="single"/>
        </w:rPr>
        <w:t xml:space="preserve">  </w:t>
      </w:r>
      <w:r w:rsidR="0025361E" w:rsidRPr="0025361E">
        <w:rPr>
          <w:sz w:val="28"/>
          <w:szCs w:val="32"/>
          <w:u w:val="single"/>
        </w:rPr>
        <w:t xml:space="preserve"> </w:t>
      </w:r>
      <w:r w:rsidRPr="0025361E">
        <w:rPr>
          <w:rFonts w:hint="eastAsia"/>
          <w:sz w:val="28"/>
          <w:szCs w:val="32"/>
          <w:u w:val="single"/>
        </w:rPr>
        <w:t xml:space="preserve"> </w:t>
      </w:r>
    </w:p>
    <w:p w14:paraId="57D48595" w14:textId="4968B4C9" w:rsidR="00D86DDD" w:rsidRPr="0025361E" w:rsidRDefault="00D86DDD" w:rsidP="00BD6F04">
      <w:pPr>
        <w:ind w:left="840" w:firstLine="420"/>
        <w:jc w:val="left"/>
        <w:rPr>
          <w:rFonts w:ascii="宋体" w:hAnsi="宋体" w:cs="宋体"/>
          <w:sz w:val="28"/>
          <w:szCs w:val="32"/>
          <w:u w:val="single"/>
        </w:rPr>
      </w:pPr>
      <w:r w:rsidRPr="0025361E">
        <w:rPr>
          <w:rFonts w:hint="eastAsia"/>
          <w:b/>
          <w:bCs/>
          <w:sz w:val="28"/>
          <w:szCs w:val="32"/>
        </w:rPr>
        <w:t>学年学期：</w:t>
      </w:r>
      <w:r w:rsidRPr="0025361E">
        <w:rPr>
          <w:rFonts w:ascii="宋体" w:hAnsi="宋体" w:cs="宋体" w:hint="eastAsia"/>
          <w:sz w:val="28"/>
          <w:szCs w:val="32"/>
          <w:u w:val="single"/>
        </w:rPr>
        <w:t xml:space="preserve">    </w:t>
      </w:r>
      <w:r w:rsidR="0025361E" w:rsidRPr="0025361E">
        <w:rPr>
          <w:rFonts w:ascii="宋体" w:hAnsi="宋体" w:cs="宋体"/>
          <w:sz w:val="28"/>
          <w:szCs w:val="32"/>
          <w:u w:val="single"/>
        </w:rPr>
        <w:t xml:space="preserve">  </w:t>
      </w:r>
      <w:r w:rsidRPr="0025361E">
        <w:rPr>
          <w:rFonts w:ascii="宋体" w:hAnsi="宋体" w:cs="宋体" w:hint="eastAsia"/>
          <w:sz w:val="28"/>
          <w:szCs w:val="32"/>
          <w:u w:val="single"/>
        </w:rPr>
        <w:t xml:space="preserve"> </w:t>
      </w:r>
      <w:r w:rsidR="00BD6F04" w:rsidRPr="0025361E">
        <w:rPr>
          <w:rFonts w:ascii="宋体" w:hAnsi="宋体" w:cs="宋体"/>
          <w:sz w:val="28"/>
          <w:szCs w:val="32"/>
          <w:u w:val="single"/>
        </w:rPr>
        <w:t>202</w:t>
      </w:r>
      <w:r w:rsidR="00517D8E">
        <w:rPr>
          <w:rFonts w:ascii="宋体" w:hAnsi="宋体" w:cs="宋体"/>
          <w:sz w:val="28"/>
          <w:szCs w:val="32"/>
          <w:u w:val="single"/>
        </w:rPr>
        <w:t>3</w:t>
      </w:r>
      <w:r w:rsidR="00BD6F04" w:rsidRPr="0025361E">
        <w:rPr>
          <w:rFonts w:ascii="宋体" w:hAnsi="宋体" w:cs="宋体" w:hint="eastAsia"/>
          <w:sz w:val="28"/>
          <w:szCs w:val="32"/>
          <w:u w:val="single"/>
        </w:rPr>
        <w:t>-</w:t>
      </w:r>
      <w:r w:rsidR="00BD6F04" w:rsidRPr="0025361E">
        <w:rPr>
          <w:rFonts w:ascii="宋体" w:hAnsi="宋体" w:cs="宋体"/>
          <w:sz w:val="28"/>
          <w:szCs w:val="32"/>
          <w:u w:val="single"/>
        </w:rPr>
        <w:t>202</w:t>
      </w:r>
      <w:r w:rsidR="00517D8E">
        <w:rPr>
          <w:rFonts w:ascii="宋体" w:hAnsi="宋体" w:cs="宋体"/>
          <w:sz w:val="28"/>
          <w:szCs w:val="32"/>
          <w:u w:val="single"/>
        </w:rPr>
        <w:t>4</w:t>
      </w:r>
      <w:r w:rsidR="00BD6F04" w:rsidRPr="0025361E">
        <w:rPr>
          <w:rFonts w:ascii="宋体" w:hAnsi="宋体" w:cs="宋体" w:hint="eastAsia"/>
          <w:sz w:val="28"/>
          <w:szCs w:val="32"/>
          <w:u w:val="single"/>
        </w:rPr>
        <w:t>-</w:t>
      </w:r>
      <w:r w:rsidR="00BD6F04" w:rsidRPr="0025361E">
        <w:rPr>
          <w:rFonts w:ascii="宋体" w:hAnsi="宋体" w:cs="宋体"/>
          <w:sz w:val="28"/>
          <w:szCs w:val="32"/>
          <w:u w:val="single"/>
        </w:rPr>
        <w:t>1</w:t>
      </w:r>
      <w:r w:rsidRPr="0025361E">
        <w:rPr>
          <w:rFonts w:ascii="宋体" w:hAnsi="宋体" w:cs="宋体" w:hint="eastAsia"/>
          <w:sz w:val="28"/>
          <w:szCs w:val="32"/>
          <w:u w:val="single"/>
        </w:rPr>
        <w:t xml:space="preserve">  </w:t>
      </w:r>
      <w:r w:rsidR="0025361E" w:rsidRPr="0025361E">
        <w:rPr>
          <w:rFonts w:ascii="宋体" w:hAnsi="宋体" w:cs="宋体"/>
          <w:sz w:val="28"/>
          <w:szCs w:val="32"/>
          <w:u w:val="single"/>
        </w:rPr>
        <w:t xml:space="preserve">   </w:t>
      </w:r>
      <w:r w:rsidRPr="0025361E">
        <w:rPr>
          <w:rFonts w:ascii="宋体" w:hAnsi="宋体" w:cs="宋体" w:hint="eastAsia"/>
          <w:sz w:val="28"/>
          <w:szCs w:val="32"/>
          <w:u w:val="single"/>
        </w:rPr>
        <w:t xml:space="preserve">     </w:t>
      </w:r>
    </w:p>
    <w:p w14:paraId="0F159CDE" w14:textId="77777777" w:rsidR="0025361E" w:rsidRPr="0025361E" w:rsidRDefault="0025361E" w:rsidP="00BD6F04">
      <w:pPr>
        <w:ind w:left="840" w:firstLine="420"/>
        <w:jc w:val="left"/>
        <w:rPr>
          <w:sz w:val="28"/>
          <w:szCs w:val="32"/>
          <w:u w:val="single"/>
        </w:rPr>
      </w:pPr>
      <w:r w:rsidRPr="0025361E">
        <w:rPr>
          <w:rFonts w:hint="eastAsia"/>
          <w:b/>
          <w:bCs/>
          <w:sz w:val="28"/>
          <w:szCs w:val="32"/>
        </w:rPr>
        <w:t>指导老师：</w:t>
      </w:r>
      <w:r w:rsidRPr="0025361E">
        <w:rPr>
          <w:rFonts w:hint="eastAsia"/>
          <w:sz w:val="28"/>
          <w:szCs w:val="32"/>
          <w:u w:val="single"/>
        </w:rPr>
        <w:t xml:space="preserve">           </w:t>
      </w:r>
      <w:r w:rsidRPr="0025361E">
        <w:rPr>
          <w:rFonts w:hint="eastAsia"/>
          <w:sz w:val="28"/>
          <w:szCs w:val="32"/>
          <w:u w:val="single"/>
        </w:rPr>
        <w:t>张渝</w:t>
      </w:r>
      <w:r w:rsidRPr="0025361E">
        <w:rPr>
          <w:sz w:val="28"/>
          <w:szCs w:val="32"/>
          <w:u w:val="single"/>
        </w:rPr>
        <w:t xml:space="preserve">   </w:t>
      </w:r>
      <w:r w:rsidRPr="0025361E">
        <w:rPr>
          <w:rFonts w:hint="eastAsia"/>
          <w:sz w:val="28"/>
          <w:szCs w:val="32"/>
          <w:u w:val="single"/>
        </w:rPr>
        <w:t xml:space="preserve">  </w:t>
      </w:r>
      <w:r w:rsidRPr="0025361E">
        <w:rPr>
          <w:sz w:val="28"/>
          <w:szCs w:val="32"/>
          <w:u w:val="single"/>
        </w:rPr>
        <w:t xml:space="preserve"> </w:t>
      </w:r>
      <w:r w:rsidRPr="0025361E">
        <w:rPr>
          <w:rFonts w:hint="eastAsia"/>
          <w:sz w:val="28"/>
          <w:szCs w:val="32"/>
          <w:u w:val="single"/>
        </w:rPr>
        <w:t xml:space="preserve">       </w:t>
      </w:r>
    </w:p>
    <w:p w14:paraId="4B2FAE2A" w14:textId="1B40C51E" w:rsidR="0025361E" w:rsidRPr="0025361E" w:rsidRDefault="0025361E" w:rsidP="00BD6F04">
      <w:pPr>
        <w:ind w:left="840" w:firstLine="420"/>
        <w:jc w:val="left"/>
        <w:rPr>
          <w:sz w:val="22"/>
          <w:szCs w:val="24"/>
        </w:rPr>
      </w:pPr>
      <w:r w:rsidRPr="0025361E">
        <w:rPr>
          <w:rFonts w:hint="eastAsia"/>
          <w:b/>
          <w:bCs/>
          <w:sz w:val="28"/>
          <w:szCs w:val="32"/>
        </w:rPr>
        <w:t>完成日期：</w:t>
      </w:r>
      <w:r w:rsidRPr="0025361E">
        <w:rPr>
          <w:rFonts w:hint="eastAsia"/>
          <w:sz w:val="28"/>
          <w:szCs w:val="32"/>
          <w:u w:val="single"/>
        </w:rPr>
        <w:t xml:space="preserve">    </w:t>
      </w:r>
      <w:r>
        <w:rPr>
          <w:sz w:val="28"/>
          <w:szCs w:val="32"/>
          <w:u w:val="single"/>
        </w:rPr>
        <w:t xml:space="preserve">    202</w:t>
      </w:r>
      <w:r w:rsidR="00517D8E">
        <w:rPr>
          <w:sz w:val="28"/>
          <w:szCs w:val="32"/>
          <w:u w:val="single"/>
        </w:rPr>
        <w:t>3</w:t>
      </w:r>
      <w:r>
        <w:rPr>
          <w:sz w:val="28"/>
          <w:szCs w:val="32"/>
          <w:u w:val="single"/>
        </w:rPr>
        <w:t>-</w:t>
      </w:r>
      <w:r w:rsidR="007A7DBF">
        <w:rPr>
          <w:sz w:val="28"/>
          <w:szCs w:val="32"/>
          <w:u w:val="single"/>
        </w:rPr>
        <w:t>10</w:t>
      </w:r>
      <w:r>
        <w:rPr>
          <w:sz w:val="28"/>
          <w:szCs w:val="32"/>
          <w:u w:val="single"/>
        </w:rPr>
        <w:t>-</w:t>
      </w:r>
      <w:r w:rsidR="007A7DBF">
        <w:rPr>
          <w:sz w:val="28"/>
          <w:szCs w:val="32"/>
          <w:u w:val="single"/>
        </w:rPr>
        <w:t>10</w:t>
      </w:r>
      <w:r w:rsidRPr="0025361E">
        <w:rPr>
          <w:rFonts w:hint="eastAsia"/>
          <w:sz w:val="28"/>
          <w:szCs w:val="32"/>
          <w:u w:val="single"/>
        </w:rPr>
        <w:t xml:space="preserve">   </w:t>
      </w:r>
      <w:r w:rsidRPr="0025361E">
        <w:rPr>
          <w:sz w:val="28"/>
          <w:szCs w:val="32"/>
          <w:u w:val="single"/>
        </w:rPr>
        <w:t xml:space="preserve"> </w:t>
      </w:r>
      <w:r w:rsidRPr="0025361E">
        <w:rPr>
          <w:rFonts w:hint="eastAsia"/>
          <w:sz w:val="28"/>
          <w:szCs w:val="32"/>
          <w:u w:val="single"/>
        </w:rPr>
        <w:t xml:space="preserve">       </w:t>
      </w:r>
    </w:p>
    <w:p w14:paraId="7F395FF7" w14:textId="77777777" w:rsidR="00D86DDD" w:rsidRDefault="00D86DDD">
      <w:pPr>
        <w:jc w:val="center"/>
        <w:rPr>
          <w:sz w:val="24"/>
          <w:szCs w:val="24"/>
        </w:rPr>
      </w:pPr>
    </w:p>
    <w:p w14:paraId="57237759" w14:textId="77777777" w:rsidR="00D86DDD" w:rsidRDefault="00D86DDD">
      <w:pPr>
        <w:jc w:val="center"/>
        <w:rPr>
          <w:sz w:val="24"/>
          <w:szCs w:val="24"/>
        </w:rPr>
        <w:sectPr w:rsidR="00D86DDD">
          <w:headerReference w:type="default" r:id="rId8"/>
          <w:pgSz w:w="11906" w:h="16838"/>
          <w:pgMar w:top="1440" w:right="1800" w:bottom="1440" w:left="1800" w:header="851" w:footer="992" w:gutter="0"/>
          <w:pgNumType w:start="1"/>
          <w:cols w:space="720"/>
          <w:docGrid w:type="lines" w:linePitch="312"/>
        </w:sectPr>
      </w:pPr>
    </w:p>
    <w:p w14:paraId="06A66B79" w14:textId="77777777" w:rsidR="0025361E" w:rsidRPr="00D461FB" w:rsidRDefault="0025361E" w:rsidP="00D461FB">
      <w:pPr>
        <w:outlineLvl w:val="0"/>
        <w:rPr>
          <w:b/>
        </w:rPr>
      </w:pPr>
      <w:r w:rsidRPr="00D461FB">
        <w:rPr>
          <w:b/>
        </w:rPr>
        <w:lastRenderedPageBreak/>
        <w:t>1. The purpose and requirements of the experiment</w:t>
      </w:r>
    </w:p>
    <w:p w14:paraId="2A56A34F" w14:textId="77777777" w:rsidR="007A7DBF" w:rsidRDefault="007A7DBF" w:rsidP="007A7DBF">
      <w:r>
        <w:t>Understand the concept of functions</w:t>
      </w:r>
    </w:p>
    <w:p w14:paraId="58C3C5E5" w14:textId="77777777" w:rsidR="007A7DBF" w:rsidRDefault="007A7DBF" w:rsidP="007A7DBF">
      <w:r>
        <w:t>Learn how to declare and call functions</w:t>
      </w:r>
    </w:p>
    <w:p w14:paraId="698BC4DF" w14:textId="77777777" w:rsidR="007A7DBF" w:rsidRDefault="007A7DBF" w:rsidP="007A7DBF">
      <w:r>
        <w:t>Learn to use function arguments and return values</w:t>
      </w:r>
    </w:p>
    <w:p w14:paraId="320C8152" w14:textId="77777777" w:rsidR="007A7DBF" w:rsidRDefault="007A7DBF" w:rsidP="007A7DBF">
      <w:r>
        <w:t>What is a module</w:t>
      </w:r>
    </w:p>
    <w:p w14:paraId="24C9E641" w14:textId="77777777" w:rsidR="007A7DBF" w:rsidRDefault="007A7DBF" w:rsidP="007A7DBF">
      <w:r>
        <w:t>Learn to use the modules in the standard library</w:t>
      </w:r>
    </w:p>
    <w:p w14:paraId="70931FAE" w14:textId="77777777" w:rsidR="007A7DBF" w:rsidRDefault="007A7DBF" w:rsidP="007A7DBF">
      <w:r>
        <w:t>Understand the basic meaning of I/O programming</w:t>
      </w:r>
    </w:p>
    <w:p w14:paraId="3975C824" w14:textId="57334EC5" w:rsidR="0025361E" w:rsidRDefault="007A7DBF" w:rsidP="007A7DBF">
      <w:r>
        <w:t>Learn basic ways to enter and display data</w:t>
      </w:r>
    </w:p>
    <w:p w14:paraId="768BD5FB" w14:textId="77777777" w:rsidR="0025361E" w:rsidRDefault="0025361E" w:rsidP="0025361E"/>
    <w:p w14:paraId="6D9CF445" w14:textId="77777777" w:rsidR="0046665F" w:rsidRDefault="0046665F" w:rsidP="0025361E"/>
    <w:p w14:paraId="3953DF19" w14:textId="77777777" w:rsidR="0025361E" w:rsidRPr="0025361E" w:rsidRDefault="0025361E" w:rsidP="0025361E"/>
    <w:p w14:paraId="61A28870" w14:textId="77777777" w:rsidR="0025361E" w:rsidRPr="00D461FB" w:rsidRDefault="0025361E" w:rsidP="00D461FB">
      <w:pPr>
        <w:outlineLvl w:val="0"/>
        <w:rPr>
          <w:b/>
        </w:rPr>
      </w:pPr>
      <w:r w:rsidRPr="00D461FB">
        <w:rPr>
          <w:b/>
        </w:rPr>
        <w:t>2. Experiment content and results</w:t>
      </w:r>
    </w:p>
    <w:p w14:paraId="33592008" w14:textId="77777777" w:rsidR="0025361E" w:rsidRDefault="0025361E" w:rsidP="0025361E"/>
    <w:p w14:paraId="4A7901CD" w14:textId="51D0AC93" w:rsidR="007A7DBF" w:rsidRDefault="007A7DBF" w:rsidP="0025361E">
      <w:r>
        <w:rPr>
          <w:rFonts w:hint="eastAsia"/>
        </w:rPr>
        <w:t>t</w:t>
      </w:r>
      <w:r>
        <w:t>uple</w:t>
      </w:r>
    </w:p>
    <w:p w14:paraId="01460B7F" w14:textId="241D3BE3" w:rsidR="007A7DBF" w:rsidRDefault="007A7DBF" w:rsidP="0025361E">
      <w:r w:rsidRPr="007A7DBF">
        <w:rPr>
          <w:noProof/>
        </w:rPr>
        <w:drawing>
          <wp:inline distT="0" distB="0" distL="0" distR="0" wp14:anchorId="384D2463" wp14:editId="32E4578A">
            <wp:extent cx="5274310" cy="4540250"/>
            <wp:effectExtent l="0" t="0" r="2540" b="0"/>
            <wp:docPr id="159239454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54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C4B0B" w14:textId="144F21A2" w:rsidR="007A7DBF" w:rsidRDefault="007A7DBF" w:rsidP="0025361E">
      <w:r w:rsidRPr="007A7DBF">
        <w:rPr>
          <w:noProof/>
        </w:rPr>
        <w:lastRenderedPageBreak/>
        <w:drawing>
          <wp:inline distT="0" distB="0" distL="0" distR="0" wp14:anchorId="3259328B" wp14:editId="3D3765D3">
            <wp:extent cx="5274310" cy="2352675"/>
            <wp:effectExtent l="0" t="0" r="2540" b="9525"/>
            <wp:docPr id="209476776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5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5E210" w14:textId="77777777" w:rsidR="007A7DBF" w:rsidRDefault="007A7DBF" w:rsidP="0025361E"/>
    <w:p w14:paraId="310BECF8" w14:textId="7759DF7B" w:rsidR="007A7DBF" w:rsidRDefault="007A7DBF" w:rsidP="0025361E">
      <w:r>
        <w:rPr>
          <w:rFonts w:hint="eastAsia"/>
        </w:rPr>
        <w:t>l</w:t>
      </w:r>
      <w:r>
        <w:t>ist</w:t>
      </w:r>
    </w:p>
    <w:p w14:paraId="4B800FD7" w14:textId="59107CE6" w:rsidR="007A7DBF" w:rsidRDefault="007A7DBF" w:rsidP="0025361E">
      <w:r w:rsidRPr="007A7DBF">
        <w:rPr>
          <w:noProof/>
        </w:rPr>
        <w:drawing>
          <wp:inline distT="0" distB="0" distL="0" distR="0" wp14:anchorId="035FE397" wp14:editId="7A27846F">
            <wp:extent cx="4687570" cy="5206365"/>
            <wp:effectExtent l="0" t="0" r="0" b="0"/>
            <wp:docPr id="88424977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70" cy="5206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0DA30C" w14:textId="16CBEB5B" w:rsidR="007A7DBF" w:rsidRDefault="007A7DBF" w:rsidP="0025361E">
      <w:r w:rsidRPr="007A7DBF">
        <w:rPr>
          <w:noProof/>
        </w:rPr>
        <w:lastRenderedPageBreak/>
        <w:drawing>
          <wp:inline distT="0" distB="0" distL="0" distR="0" wp14:anchorId="39F0BFB7" wp14:editId="1F8D9CFA">
            <wp:extent cx="4752975" cy="3525520"/>
            <wp:effectExtent l="0" t="0" r="9525" b="0"/>
            <wp:docPr id="33882878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352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440C1" w14:textId="77777777" w:rsidR="007A7DBF" w:rsidRDefault="007A7DBF" w:rsidP="0025361E"/>
    <w:p w14:paraId="417AA32A" w14:textId="2655F01A" w:rsidR="007A7DBF" w:rsidRDefault="007A7DBF" w:rsidP="0025361E">
      <w:r>
        <w:t>Dictionary</w:t>
      </w:r>
    </w:p>
    <w:p w14:paraId="53A1E57B" w14:textId="77777777" w:rsidR="007A7DBF" w:rsidRDefault="007A7DBF" w:rsidP="0025361E"/>
    <w:p w14:paraId="579D0E57" w14:textId="5DCCF2B1" w:rsidR="007A7DBF" w:rsidRDefault="007A7DBF" w:rsidP="0025361E">
      <w:r w:rsidRPr="007A7DBF">
        <w:rPr>
          <w:rFonts w:hint="eastAsia"/>
          <w:noProof/>
        </w:rPr>
        <w:drawing>
          <wp:inline distT="0" distB="0" distL="0" distR="0" wp14:anchorId="155BC401" wp14:editId="2D598195">
            <wp:extent cx="4044950" cy="1301750"/>
            <wp:effectExtent l="0" t="0" r="0" b="0"/>
            <wp:docPr id="74144659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4950" cy="130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4CF482" w14:textId="77777777" w:rsidR="007A7DBF" w:rsidRDefault="007A7DBF" w:rsidP="0025361E"/>
    <w:p w14:paraId="4F6808F3" w14:textId="6F9662FE" w:rsidR="007A7DBF" w:rsidRDefault="007A7DBF" w:rsidP="0025361E">
      <w:r w:rsidRPr="007A7DBF">
        <w:rPr>
          <w:rFonts w:hint="eastAsia"/>
          <w:noProof/>
        </w:rPr>
        <w:drawing>
          <wp:inline distT="0" distB="0" distL="0" distR="0" wp14:anchorId="06538069" wp14:editId="3AB5E81D">
            <wp:extent cx="2800985" cy="897890"/>
            <wp:effectExtent l="0" t="0" r="0" b="0"/>
            <wp:docPr id="186292400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985" cy="897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0FFECE" w14:textId="77777777" w:rsidR="007A7DBF" w:rsidRDefault="007A7DBF" w:rsidP="0025361E"/>
    <w:p w14:paraId="46335B99" w14:textId="7559B09C" w:rsidR="007A7DBF" w:rsidRDefault="007A7DBF" w:rsidP="0025361E">
      <w:r w:rsidRPr="007A7DBF">
        <w:rPr>
          <w:rFonts w:hint="eastAsia"/>
          <w:noProof/>
        </w:rPr>
        <w:lastRenderedPageBreak/>
        <w:drawing>
          <wp:inline distT="0" distB="0" distL="0" distR="0" wp14:anchorId="79EB4862" wp14:editId="3008AB59">
            <wp:extent cx="5274310" cy="2196465"/>
            <wp:effectExtent l="0" t="0" r="2540" b="0"/>
            <wp:docPr id="357726630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96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7FAF9" w14:textId="77777777" w:rsidR="007A7DBF" w:rsidRDefault="007A7DBF" w:rsidP="0025361E"/>
    <w:p w14:paraId="4D8ACFB5" w14:textId="2BE55CDD" w:rsidR="007A7DBF" w:rsidRDefault="007A7DBF" w:rsidP="0025361E">
      <w:r w:rsidRPr="007A7DBF">
        <w:rPr>
          <w:rFonts w:hint="eastAsia"/>
          <w:noProof/>
        </w:rPr>
        <w:drawing>
          <wp:inline distT="0" distB="0" distL="0" distR="0" wp14:anchorId="560DEB23" wp14:editId="2B2E57A7">
            <wp:extent cx="5264150" cy="1293495"/>
            <wp:effectExtent l="0" t="0" r="0" b="1905"/>
            <wp:docPr id="362096841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129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9EF02A" w14:textId="77777777" w:rsidR="007A7DBF" w:rsidRDefault="007A7DBF" w:rsidP="0025361E"/>
    <w:p w14:paraId="2180D428" w14:textId="54D7656C" w:rsidR="007A7DBF" w:rsidRDefault="007A7DBF" w:rsidP="0025361E">
      <w:r w:rsidRPr="007A7DBF">
        <w:rPr>
          <w:rFonts w:hint="eastAsia"/>
          <w:noProof/>
        </w:rPr>
        <w:drawing>
          <wp:inline distT="0" distB="0" distL="0" distR="0" wp14:anchorId="6BD52785" wp14:editId="0B22DC87">
            <wp:extent cx="5274310" cy="1749425"/>
            <wp:effectExtent l="0" t="0" r="2540" b="3175"/>
            <wp:docPr id="589747967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74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A1727" w14:textId="77777777" w:rsidR="007A7DBF" w:rsidRDefault="007A7DBF" w:rsidP="0025361E"/>
    <w:p w14:paraId="2D95940A" w14:textId="138BA98D" w:rsidR="007A7DBF" w:rsidRDefault="007A7DBF" w:rsidP="0025361E">
      <w:r w:rsidRPr="007A7DBF">
        <w:rPr>
          <w:rFonts w:hint="eastAsia"/>
          <w:noProof/>
        </w:rPr>
        <w:drawing>
          <wp:inline distT="0" distB="0" distL="0" distR="0" wp14:anchorId="5AD9B1D8" wp14:editId="7EF067F1">
            <wp:extent cx="5274310" cy="821690"/>
            <wp:effectExtent l="0" t="0" r="2540" b="0"/>
            <wp:docPr id="522403781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21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031EA" w14:textId="77777777" w:rsidR="007A7DBF" w:rsidRDefault="007A7DBF" w:rsidP="0025361E"/>
    <w:p w14:paraId="14EF436D" w14:textId="2CCF9BD8" w:rsidR="007A7DBF" w:rsidRDefault="007A7DBF" w:rsidP="0025361E">
      <w:r w:rsidRPr="007A7DBF">
        <w:rPr>
          <w:rFonts w:hint="eastAsia"/>
          <w:noProof/>
        </w:rPr>
        <w:lastRenderedPageBreak/>
        <w:drawing>
          <wp:inline distT="0" distB="0" distL="0" distR="0" wp14:anchorId="5F525C76" wp14:editId="0EE2BB36">
            <wp:extent cx="5274310" cy="2520315"/>
            <wp:effectExtent l="0" t="0" r="2540" b="0"/>
            <wp:docPr id="1894900409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20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F6C92" w14:textId="77777777" w:rsidR="007A7DBF" w:rsidRDefault="007A7DBF" w:rsidP="0025361E"/>
    <w:p w14:paraId="23F1A304" w14:textId="578C098A" w:rsidR="007A7DBF" w:rsidRDefault="007A7DBF" w:rsidP="0025361E">
      <w:r w:rsidRPr="007A7DBF">
        <w:rPr>
          <w:rFonts w:hint="eastAsia"/>
          <w:noProof/>
        </w:rPr>
        <w:drawing>
          <wp:inline distT="0" distB="0" distL="0" distR="0" wp14:anchorId="5EB0A707" wp14:editId="25B52765">
            <wp:extent cx="5274310" cy="1634490"/>
            <wp:effectExtent l="0" t="0" r="2540" b="3810"/>
            <wp:docPr id="1634001508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34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4B7CE4" w14:textId="77777777" w:rsidR="007A7DBF" w:rsidRDefault="007A7DBF" w:rsidP="0025361E"/>
    <w:p w14:paraId="79D4A21F" w14:textId="51C07D5E" w:rsidR="007A7DBF" w:rsidRDefault="007A7DBF" w:rsidP="0025361E">
      <w:r>
        <w:t>String</w:t>
      </w:r>
    </w:p>
    <w:p w14:paraId="66AB3A52" w14:textId="77777777" w:rsidR="007A7DBF" w:rsidRDefault="007A7DBF" w:rsidP="0025361E"/>
    <w:p w14:paraId="06C626B6" w14:textId="5DFB4492" w:rsidR="007A7DBF" w:rsidRDefault="007A7DBF" w:rsidP="0025361E">
      <w:r w:rsidRPr="007A7DBF">
        <w:rPr>
          <w:rFonts w:hint="eastAsia"/>
          <w:noProof/>
        </w:rPr>
        <w:drawing>
          <wp:inline distT="0" distB="0" distL="0" distR="0" wp14:anchorId="1C9481E4" wp14:editId="0EF82CE9">
            <wp:extent cx="5274310" cy="2052320"/>
            <wp:effectExtent l="0" t="0" r="2540" b="5080"/>
            <wp:docPr id="2121924012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5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A56E6" w14:textId="7C055E90" w:rsidR="007A7DBF" w:rsidRDefault="007A7DBF" w:rsidP="0025361E">
      <w:r w:rsidRPr="007A7DBF">
        <w:rPr>
          <w:rFonts w:hint="eastAsia"/>
          <w:noProof/>
        </w:rPr>
        <w:drawing>
          <wp:inline distT="0" distB="0" distL="0" distR="0" wp14:anchorId="18006749" wp14:editId="13F368BA">
            <wp:extent cx="3006725" cy="807085"/>
            <wp:effectExtent l="0" t="0" r="3175" b="0"/>
            <wp:docPr id="180766237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6725" cy="807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7BB3A3" w14:textId="28731990" w:rsidR="007A7DBF" w:rsidRDefault="007A7DBF" w:rsidP="0025361E">
      <w:r w:rsidRPr="007A7DBF">
        <w:rPr>
          <w:rFonts w:hint="eastAsia"/>
          <w:noProof/>
        </w:rPr>
        <w:lastRenderedPageBreak/>
        <w:drawing>
          <wp:inline distT="0" distB="0" distL="0" distR="0" wp14:anchorId="3661330D" wp14:editId="44A0F7F1">
            <wp:extent cx="5274310" cy="1206500"/>
            <wp:effectExtent l="0" t="0" r="2540" b="0"/>
            <wp:docPr id="258229328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0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C741AD" w14:textId="41C7B6E9" w:rsidR="007A7DBF" w:rsidRDefault="007A7DBF" w:rsidP="0025361E">
      <w:r w:rsidRPr="007A7DBF">
        <w:rPr>
          <w:rFonts w:hint="eastAsia"/>
          <w:noProof/>
        </w:rPr>
        <w:drawing>
          <wp:inline distT="0" distB="0" distL="0" distR="0" wp14:anchorId="459C2CA5" wp14:editId="5609672B">
            <wp:extent cx="5247640" cy="420370"/>
            <wp:effectExtent l="0" t="0" r="0" b="0"/>
            <wp:docPr id="553741930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7640" cy="420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516C28" w14:textId="53833A04" w:rsidR="007A7DBF" w:rsidRDefault="007A7DBF" w:rsidP="0025361E">
      <w:r w:rsidRPr="007A7DBF">
        <w:rPr>
          <w:rFonts w:hint="eastAsia"/>
          <w:noProof/>
        </w:rPr>
        <w:drawing>
          <wp:inline distT="0" distB="0" distL="0" distR="0" wp14:anchorId="4A9CFCC5" wp14:editId="1B41321C">
            <wp:extent cx="5274310" cy="4351655"/>
            <wp:effectExtent l="0" t="0" r="2540" b="0"/>
            <wp:docPr id="73305767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351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D4B6D2" w14:textId="7C6F9357" w:rsidR="007A7DBF" w:rsidRDefault="007A7DBF" w:rsidP="0025361E">
      <w:r w:rsidRPr="007A7DBF">
        <w:rPr>
          <w:rFonts w:hint="eastAsia"/>
          <w:noProof/>
        </w:rPr>
        <w:drawing>
          <wp:inline distT="0" distB="0" distL="0" distR="0" wp14:anchorId="653DCC57" wp14:editId="3323B8A6">
            <wp:extent cx="3270250" cy="2191385"/>
            <wp:effectExtent l="0" t="0" r="6350" b="0"/>
            <wp:docPr id="1527750685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250" cy="219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A68679" w14:textId="103EBE8A" w:rsidR="007A7DBF" w:rsidRDefault="007A7DBF" w:rsidP="0025361E">
      <w:r w:rsidRPr="007A7DBF">
        <w:rPr>
          <w:rFonts w:hint="eastAsia"/>
          <w:noProof/>
        </w:rPr>
        <w:lastRenderedPageBreak/>
        <w:drawing>
          <wp:inline distT="0" distB="0" distL="0" distR="0" wp14:anchorId="3E77EA06" wp14:editId="5FF54EDC">
            <wp:extent cx="5274310" cy="1856740"/>
            <wp:effectExtent l="0" t="0" r="2540" b="0"/>
            <wp:docPr id="1332606275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5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E6451A" w14:textId="182A58C0" w:rsidR="007A7DBF" w:rsidRDefault="007A7DBF" w:rsidP="0025361E">
      <w:r w:rsidRPr="007A7DBF">
        <w:rPr>
          <w:rFonts w:hint="eastAsia"/>
          <w:noProof/>
        </w:rPr>
        <w:drawing>
          <wp:inline distT="0" distB="0" distL="0" distR="0" wp14:anchorId="6C3BBB77" wp14:editId="03B37F61">
            <wp:extent cx="2084070" cy="675640"/>
            <wp:effectExtent l="0" t="0" r="0" b="0"/>
            <wp:docPr id="151799288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4070" cy="67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2EA998" w14:textId="77777777" w:rsidR="0025361E" w:rsidRDefault="0025361E" w:rsidP="0025361E"/>
    <w:p w14:paraId="022D327F" w14:textId="77777777" w:rsidR="0046665F" w:rsidRDefault="0046665F" w:rsidP="0025361E"/>
    <w:p w14:paraId="04B856BB" w14:textId="77777777" w:rsidR="007A7DBF" w:rsidRDefault="007A7DBF" w:rsidP="0025361E"/>
    <w:p w14:paraId="7960D6C8" w14:textId="6A84C556" w:rsidR="007A7DBF" w:rsidRDefault="007A7DBF" w:rsidP="0025361E">
      <w:r w:rsidRPr="007A7DBF">
        <w:t>Escape character</w:t>
      </w:r>
    </w:p>
    <w:p w14:paraId="4D4442D4" w14:textId="77777777" w:rsidR="007A7DBF" w:rsidRDefault="007A7DBF" w:rsidP="0025361E"/>
    <w:p w14:paraId="65994D34" w14:textId="770AB6AF" w:rsidR="007A7DBF" w:rsidRDefault="007A7DBF" w:rsidP="0025361E">
      <w:r w:rsidRPr="007A7DBF">
        <w:rPr>
          <w:noProof/>
        </w:rPr>
        <w:lastRenderedPageBreak/>
        <w:drawing>
          <wp:inline distT="0" distB="0" distL="0" distR="0" wp14:anchorId="04F545FD" wp14:editId="204DBE77">
            <wp:extent cx="5274310" cy="5694045"/>
            <wp:effectExtent l="0" t="0" r="2540" b="1905"/>
            <wp:docPr id="1390502242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69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0C3B1" w14:textId="3F95F0F5" w:rsidR="007A7DBF" w:rsidRDefault="007A7DBF" w:rsidP="0025361E">
      <w:r w:rsidRPr="007A7DBF">
        <w:rPr>
          <w:noProof/>
        </w:rPr>
        <w:lastRenderedPageBreak/>
        <w:drawing>
          <wp:inline distT="0" distB="0" distL="0" distR="0" wp14:anchorId="29D891C4" wp14:editId="1560D9F3">
            <wp:extent cx="4588510" cy="4011930"/>
            <wp:effectExtent l="0" t="0" r="2540" b="7620"/>
            <wp:docPr id="1317983206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8510" cy="4011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F1F7C1" w14:textId="77777777" w:rsidR="007A7DBF" w:rsidRDefault="007A7DBF" w:rsidP="0025361E"/>
    <w:p w14:paraId="3A3C47EE" w14:textId="77777777" w:rsidR="007A7DBF" w:rsidRDefault="007A7DBF" w:rsidP="0025361E"/>
    <w:p w14:paraId="627C49BA" w14:textId="0BAD3C95" w:rsidR="007A7DBF" w:rsidRDefault="007A7DBF" w:rsidP="0025361E">
      <w:r w:rsidRPr="007A7DBF">
        <w:t>String fragmentation</w:t>
      </w:r>
    </w:p>
    <w:p w14:paraId="160DD7D0" w14:textId="0B77AFA3" w:rsidR="007A7DBF" w:rsidRDefault="007A7DBF" w:rsidP="0025361E">
      <w:r w:rsidRPr="007A7DBF">
        <w:rPr>
          <w:noProof/>
        </w:rPr>
        <w:lastRenderedPageBreak/>
        <w:drawing>
          <wp:inline distT="0" distB="0" distL="0" distR="0" wp14:anchorId="4A781AB5" wp14:editId="2FE256D1">
            <wp:extent cx="5274310" cy="4074160"/>
            <wp:effectExtent l="0" t="0" r="2540" b="2540"/>
            <wp:docPr id="1235761314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4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85D9BB" w14:textId="77777777" w:rsidR="007A7DBF" w:rsidRDefault="007A7DBF" w:rsidP="0025361E"/>
    <w:p w14:paraId="58631CE0" w14:textId="79004AEF" w:rsidR="007A7DBF" w:rsidRDefault="007A7DBF" w:rsidP="0025361E">
      <w:r w:rsidRPr="007A7DBF">
        <w:rPr>
          <w:noProof/>
        </w:rPr>
        <w:drawing>
          <wp:inline distT="0" distB="0" distL="0" distR="0" wp14:anchorId="78B5FEF8" wp14:editId="2F58B40E">
            <wp:extent cx="3888105" cy="3558540"/>
            <wp:effectExtent l="0" t="0" r="0" b="3810"/>
            <wp:docPr id="2146581771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05" cy="3558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36919" w14:textId="77777777" w:rsidR="007A7DBF" w:rsidRDefault="007A7DBF" w:rsidP="0025361E"/>
    <w:p w14:paraId="44F4A9D9" w14:textId="77777777" w:rsidR="007A7DBF" w:rsidRDefault="007A7DBF" w:rsidP="0025361E"/>
    <w:p w14:paraId="14451A35" w14:textId="77777777" w:rsidR="007A7DBF" w:rsidRDefault="007A7DBF" w:rsidP="0025361E"/>
    <w:p w14:paraId="59D22ECE" w14:textId="77777777" w:rsidR="007A7DBF" w:rsidRDefault="007A7DBF" w:rsidP="0025361E"/>
    <w:p w14:paraId="7FB5C214" w14:textId="28C2B588" w:rsidR="007A7DBF" w:rsidRDefault="007A7DBF" w:rsidP="0025361E">
      <w:r w:rsidRPr="007A7DBF">
        <w:lastRenderedPageBreak/>
        <w:t>String substitution</w:t>
      </w:r>
    </w:p>
    <w:p w14:paraId="0441BC23" w14:textId="07238D25" w:rsidR="007A7DBF" w:rsidRDefault="007A7DBF" w:rsidP="0025361E">
      <w:r w:rsidRPr="007A7DBF">
        <w:rPr>
          <w:noProof/>
        </w:rPr>
        <w:drawing>
          <wp:inline distT="0" distB="0" distL="0" distR="0" wp14:anchorId="08A6F39B" wp14:editId="1331E90B">
            <wp:extent cx="5274310" cy="1113155"/>
            <wp:effectExtent l="0" t="0" r="2540" b="0"/>
            <wp:docPr id="1437903413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13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04AE70" w14:textId="0B4B66CB" w:rsidR="007A7DBF" w:rsidRDefault="007A7DBF" w:rsidP="0025361E">
      <w:r w:rsidRPr="007A7DBF">
        <w:rPr>
          <w:noProof/>
        </w:rPr>
        <w:drawing>
          <wp:inline distT="0" distB="0" distL="0" distR="0" wp14:anchorId="6654496D" wp14:editId="0BB98EB1">
            <wp:extent cx="5274310" cy="1114425"/>
            <wp:effectExtent l="0" t="0" r="2540" b="9525"/>
            <wp:docPr id="86780074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D13C2E" w14:textId="77777777" w:rsidR="007A7DBF" w:rsidRDefault="007A7DBF" w:rsidP="0025361E"/>
    <w:p w14:paraId="6B809B9E" w14:textId="77777777" w:rsidR="007A7DBF" w:rsidRDefault="007A7DBF" w:rsidP="0025361E"/>
    <w:p w14:paraId="661ACDE2" w14:textId="33D47D65" w:rsidR="007A7DBF" w:rsidRDefault="007A7DBF" w:rsidP="0025361E">
      <w:r>
        <w:t>Function</w:t>
      </w:r>
    </w:p>
    <w:p w14:paraId="4135C60B" w14:textId="7E9EF1D4" w:rsidR="007A7DBF" w:rsidRDefault="007A7DBF" w:rsidP="0025361E">
      <w:r w:rsidRPr="007A7DBF">
        <w:rPr>
          <w:rFonts w:hint="eastAsia"/>
          <w:noProof/>
        </w:rPr>
        <w:drawing>
          <wp:inline distT="0" distB="0" distL="0" distR="0" wp14:anchorId="15A1A923" wp14:editId="6BD8FE41">
            <wp:extent cx="4382770" cy="2784475"/>
            <wp:effectExtent l="0" t="0" r="0" b="0"/>
            <wp:docPr id="225496018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2770" cy="278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D6B1E4" w14:textId="2315CB04" w:rsidR="007A7DBF" w:rsidRDefault="007A7DBF" w:rsidP="0025361E">
      <w:r w:rsidRPr="007A7DBF">
        <w:rPr>
          <w:rFonts w:hint="eastAsia"/>
          <w:noProof/>
        </w:rPr>
        <w:drawing>
          <wp:inline distT="0" distB="0" distL="0" distR="0" wp14:anchorId="1571E212" wp14:editId="528713F7">
            <wp:extent cx="1639570" cy="403860"/>
            <wp:effectExtent l="0" t="0" r="0" b="0"/>
            <wp:docPr id="1987839931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570" cy="40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2221C" w14:textId="77777777" w:rsidR="007A7DBF" w:rsidRDefault="007A7DBF" w:rsidP="0025361E"/>
    <w:p w14:paraId="35428BB9" w14:textId="7F2513E3" w:rsidR="007A7DBF" w:rsidRDefault="007A7DBF" w:rsidP="0025361E">
      <w:r w:rsidRPr="007A7DBF">
        <w:t>Keyword parameter</w:t>
      </w:r>
    </w:p>
    <w:p w14:paraId="23E11A87" w14:textId="0F180079" w:rsidR="007A7DBF" w:rsidRDefault="007A7DBF" w:rsidP="0025361E">
      <w:r w:rsidRPr="007A7DBF">
        <w:rPr>
          <w:noProof/>
        </w:rPr>
        <w:lastRenderedPageBreak/>
        <w:drawing>
          <wp:inline distT="0" distB="0" distL="0" distR="0" wp14:anchorId="7CB9A385" wp14:editId="15702C66">
            <wp:extent cx="5274310" cy="2317115"/>
            <wp:effectExtent l="0" t="0" r="2540" b="6985"/>
            <wp:docPr id="168548190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17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5D28D7" w14:textId="215DC439" w:rsidR="007A7DBF" w:rsidRDefault="007A7DBF" w:rsidP="0025361E">
      <w:r w:rsidRPr="007A7DBF">
        <w:rPr>
          <w:noProof/>
        </w:rPr>
        <w:drawing>
          <wp:inline distT="0" distB="0" distL="0" distR="0" wp14:anchorId="1F70E8B7" wp14:editId="05F19E97">
            <wp:extent cx="2924175" cy="733425"/>
            <wp:effectExtent l="0" t="0" r="9525" b="9525"/>
            <wp:docPr id="1845608838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611A7E" w14:textId="77777777" w:rsidR="007A7DBF" w:rsidRDefault="007A7DBF" w:rsidP="0025361E"/>
    <w:p w14:paraId="1504C464" w14:textId="77777777" w:rsidR="007A7DBF" w:rsidRDefault="007A7DBF" w:rsidP="0025361E"/>
    <w:p w14:paraId="51360C8D" w14:textId="79FCA206" w:rsidR="007A7DBF" w:rsidRDefault="007A7DBF" w:rsidP="0025361E">
      <w:r w:rsidRPr="007A7DBF">
        <w:t>A function with default values for arguments</w:t>
      </w:r>
    </w:p>
    <w:p w14:paraId="20FD4697" w14:textId="73A18F70" w:rsidR="007A7DBF" w:rsidRDefault="007A7DBF" w:rsidP="0025361E">
      <w:r w:rsidRPr="007A7DBF">
        <w:rPr>
          <w:noProof/>
        </w:rPr>
        <w:drawing>
          <wp:inline distT="0" distB="0" distL="0" distR="0" wp14:anchorId="6EEF45A7" wp14:editId="07ABF0AB">
            <wp:extent cx="5274310" cy="2853690"/>
            <wp:effectExtent l="0" t="0" r="2540" b="3810"/>
            <wp:docPr id="2034987146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53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8C4191" w14:textId="2206C330" w:rsidR="007A7DBF" w:rsidRDefault="007A7DBF" w:rsidP="0025361E">
      <w:r w:rsidRPr="007A7DBF">
        <w:rPr>
          <w:noProof/>
        </w:rPr>
        <w:drawing>
          <wp:inline distT="0" distB="0" distL="0" distR="0" wp14:anchorId="130CECB9" wp14:editId="0CAB4871">
            <wp:extent cx="1771015" cy="1243965"/>
            <wp:effectExtent l="0" t="0" r="635" b="0"/>
            <wp:docPr id="1591293413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015" cy="1243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D521E" w14:textId="77777777" w:rsidR="007A7DBF" w:rsidRDefault="007A7DBF" w:rsidP="0025361E"/>
    <w:p w14:paraId="7FCC82A7" w14:textId="77777777" w:rsidR="007A7DBF" w:rsidRDefault="007A7DBF" w:rsidP="0025361E"/>
    <w:p w14:paraId="6CF8CD92" w14:textId="77777777" w:rsidR="007A7DBF" w:rsidRDefault="007A7DBF" w:rsidP="0025361E"/>
    <w:p w14:paraId="50E0677C" w14:textId="4C96F471" w:rsidR="007A7DBF" w:rsidRDefault="007A7DBF" w:rsidP="0025361E">
      <w:r w:rsidRPr="007A7DBF">
        <w:lastRenderedPageBreak/>
        <w:t>Multiple inputs as tuples</w:t>
      </w:r>
    </w:p>
    <w:p w14:paraId="3DD85A36" w14:textId="0F13CDE7" w:rsidR="007A7DBF" w:rsidRDefault="007A7DBF" w:rsidP="0025361E">
      <w:r w:rsidRPr="007A7DBF">
        <w:rPr>
          <w:rFonts w:hint="eastAsia"/>
          <w:noProof/>
        </w:rPr>
        <w:drawing>
          <wp:inline distT="0" distB="0" distL="0" distR="0" wp14:anchorId="67CCED56" wp14:editId="28986A19">
            <wp:extent cx="5274310" cy="2216150"/>
            <wp:effectExtent l="0" t="0" r="2540" b="0"/>
            <wp:docPr id="1007234774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1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43650C" w14:textId="24CA3CD9" w:rsidR="007A7DBF" w:rsidRDefault="007A7DBF" w:rsidP="0025361E">
      <w:r w:rsidRPr="007A7DBF">
        <w:rPr>
          <w:rFonts w:hint="eastAsia"/>
          <w:noProof/>
        </w:rPr>
        <w:drawing>
          <wp:inline distT="0" distB="0" distL="0" distR="0" wp14:anchorId="06F8DD57" wp14:editId="4D61320F">
            <wp:extent cx="2973705" cy="1111885"/>
            <wp:effectExtent l="0" t="0" r="0" b="0"/>
            <wp:docPr id="749837628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05" cy="1111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1F1862" w14:textId="77777777" w:rsidR="007A7DBF" w:rsidRDefault="007A7DBF" w:rsidP="0025361E"/>
    <w:p w14:paraId="3ED4C154" w14:textId="77777777" w:rsidR="007A7DBF" w:rsidRDefault="007A7DBF" w:rsidP="0025361E"/>
    <w:p w14:paraId="1F7B1980" w14:textId="650D6AAE" w:rsidR="007A7DBF" w:rsidRDefault="007A7DBF" w:rsidP="0025361E">
      <w:r w:rsidRPr="007A7DBF">
        <w:t>Indeterminate length parameter</w:t>
      </w:r>
    </w:p>
    <w:p w14:paraId="75ACAAED" w14:textId="7ED41F04" w:rsidR="007A7DBF" w:rsidRDefault="007A7DBF" w:rsidP="0025361E">
      <w:r w:rsidRPr="007A7DBF">
        <w:rPr>
          <w:noProof/>
        </w:rPr>
        <w:drawing>
          <wp:inline distT="0" distB="0" distL="0" distR="0" wp14:anchorId="6B37E895" wp14:editId="7ED4971B">
            <wp:extent cx="5274310" cy="3204210"/>
            <wp:effectExtent l="0" t="0" r="2540" b="0"/>
            <wp:docPr id="1579790456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0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F3DA45" w14:textId="25E70698" w:rsidR="007A7DBF" w:rsidRDefault="007A7DBF" w:rsidP="0025361E">
      <w:r w:rsidRPr="007A7DBF">
        <w:rPr>
          <w:noProof/>
        </w:rPr>
        <w:lastRenderedPageBreak/>
        <w:drawing>
          <wp:inline distT="0" distB="0" distL="0" distR="0" wp14:anchorId="48BFF9F3" wp14:editId="3C4B0AB8">
            <wp:extent cx="2586990" cy="2001520"/>
            <wp:effectExtent l="0" t="0" r="3810" b="0"/>
            <wp:docPr id="317910478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6990" cy="2001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70F2E8" w14:textId="77777777" w:rsidR="007A7DBF" w:rsidRDefault="007A7DBF" w:rsidP="0025361E"/>
    <w:p w14:paraId="148D49EA" w14:textId="01346720" w:rsidR="007A7DBF" w:rsidRDefault="007A7DBF" w:rsidP="0025361E">
      <w:r w:rsidRPr="007A7DBF">
        <w:t>Indeterminate length parameter</w:t>
      </w:r>
    </w:p>
    <w:p w14:paraId="7E30AB83" w14:textId="1CB8C4E3" w:rsidR="007A7DBF" w:rsidRDefault="007A7DBF" w:rsidP="0025361E">
      <w:r w:rsidRPr="007A7DBF">
        <w:rPr>
          <w:noProof/>
        </w:rPr>
        <w:drawing>
          <wp:inline distT="0" distB="0" distL="0" distR="0" wp14:anchorId="372B74B6" wp14:editId="77EA0232">
            <wp:extent cx="5274310" cy="1952625"/>
            <wp:effectExtent l="0" t="0" r="2540" b="9525"/>
            <wp:docPr id="163859544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28DA9" w14:textId="38D958EA" w:rsidR="007A7DBF" w:rsidRDefault="007A7DBF" w:rsidP="0025361E">
      <w:r w:rsidRPr="007A7DBF">
        <w:rPr>
          <w:noProof/>
        </w:rPr>
        <w:drawing>
          <wp:inline distT="0" distB="0" distL="0" distR="0" wp14:anchorId="4F2485B0" wp14:editId="7222B727">
            <wp:extent cx="3797935" cy="996950"/>
            <wp:effectExtent l="0" t="0" r="0" b="0"/>
            <wp:docPr id="1995585351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935" cy="99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47F44A" w14:textId="77777777" w:rsidR="007A7DBF" w:rsidRDefault="007A7DBF" w:rsidP="0025361E"/>
    <w:p w14:paraId="7F71592A" w14:textId="4930AD5A" w:rsidR="007A7DBF" w:rsidRDefault="007A7DBF" w:rsidP="0025361E">
      <w:r w:rsidRPr="007A7DBF">
        <w:t>Anonymous function</w:t>
      </w:r>
    </w:p>
    <w:p w14:paraId="74A0390E" w14:textId="6E31A9E5" w:rsidR="007A7DBF" w:rsidRDefault="007A7DBF" w:rsidP="0025361E">
      <w:r w:rsidRPr="007A7DBF">
        <w:rPr>
          <w:noProof/>
        </w:rPr>
        <w:drawing>
          <wp:inline distT="0" distB="0" distL="0" distR="0" wp14:anchorId="60A60819" wp14:editId="54EEF4C9">
            <wp:extent cx="2701925" cy="675640"/>
            <wp:effectExtent l="0" t="0" r="3175" b="0"/>
            <wp:docPr id="1223861112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925" cy="675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FDDCD" w14:textId="544E2D7B" w:rsidR="007A7DBF" w:rsidRDefault="007A7DBF" w:rsidP="0025361E">
      <w:r w:rsidRPr="007A7DBF">
        <w:rPr>
          <w:noProof/>
        </w:rPr>
        <w:drawing>
          <wp:inline distT="0" distB="0" distL="0" distR="0" wp14:anchorId="5695A653" wp14:editId="0E0E43DD">
            <wp:extent cx="1301750" cy="329565"/>
            <wp:effectExtent l="0" t="0" r="0" b="0"/>
            <wp:docPr id="408223457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1750" cy="329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99183F" w14:textId="510D13D5" w:rsidR="007A7DBF" w:rsidRDefault="007A7DBF" w:rsidP="0025361E">
      <w:r w:rsidRPr="007A7DBF">
        <w:rPr>
          <w:rFonts w:hint="eastAsia"/>
          <w:noProof/>
        </w:rPr>
        <w:drawing>
          <wp:inline distT="0" distB="0" distL="0" distR="0" wp14:anchorId="6F9D594C" wp14:editId="191EE392">
            <wp:extent cx="4225925" cy="1054735"/>
            <wp:effectExtent l="0" t="0" r="3175" b="0"/>
            <wp:docPr id="178216533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925" cy="1054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8984B" w14:textId="3D404059" w:rsidR="007A7DBF" w:rsidRDefault="007A7DBF" w:rsidP="0025361E">
      <w:r w:rsidRPr="007A7DBF">
        <w:rPr>
          <w:rFonts w:hint="eastAsia"/>
          <w:noProof/>
        </w:rPr>
        <w:lastRenderedPageBreak/>
        <w:drawing>
          <wp:inline distT="0" distB="0" distL="0" distR="0" wp14:anchorId="785EB591" wp14:editId="386607A6">
            <wp:extent cx="1482725" cy="445135"/>
            <wp:effectExtent l="0" t="0" r="3175" b="0"/>
            <wp:docPr id="181676789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2725" cy="445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1B9418" w14:textId="77777777" w:rsidR="007A7DBF" w:rsidRDefault="007A7DBF" w:rsidP="0025361E"/>
    <w:p w14:paraId="49FF0B25" w14:textId="77777777" w:rsidR="007A7DBF" w:rsidRDefault="007A7DBF" w:rsidP="0025361E"/>
    <w:p w14:paraId="43FDBD05" w14:textId="24DE7059" w:rsidR="007A7DBF" w:rsidRDefault="007A7DBF" w:rsidP="0025361E">
      <w:r w:rsidRPr="007A7DBF">
        <w:t>Encapsulate anonymous functions within a function</w:t>
      </w:r>
    </w:p>
    <w:p w14:paraId="2D3E7C53" w14:textId="77777777" w:rsidR="007A7DBF" w:rsidRDefault="007A7DBF" w:rsidP="0025361E"/>
    <w:p w14:paraId="5FD3C2F2" w14:textId="44C01AC6" w:rsidR="007A7DBF" w:rsidRDefault="007A7DBF" w:rsidP="0025361E">
      <w:r w:rsidRPr="007A7DBF">
        <w:rPr>
          <w:noProof/>
        </w:rPr>
        <w:drawing>
          <wp:inline distT="0" distB="0" distL="0" distR="0" wp14:anchorId="3535FDEB" wp14:editId="36646694">
            <wp:extent cx="4942840" cy="2092325"/>
            <wp:effectExtent l="0" t="0" r="0" b="3175"/>
            <wp:docPr id="1422609977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2840" cy="209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BB5990" w14:textId="34E00884" w:rsidR="007A7DBF" w:rsidRDefault="007A7DBF" w:rsidP="0025361E">
      <w:r w:rsidRPr="007A7DBF">
        <w:rPr>
          <w:noProof/>
        </w:rPr>
        <w:drawing>
          <wp:inline distT="0" distB="0" distL="0" distR="0" wp14:anchorId="2362B405" wp14:editId="4542F5E4">
            <wp:extent cx="2018030" cy="568325"/>
            <wp:effectExtent l="0" t="0" r="1270" b="3175"/>
            <wp:docPr id="184685358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8030" cy="56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9A1927" w14:textId="77777777" w:rsidR="007A7DBF" w:rsidRDefault="007A7DBF" w:rsidP="0025361E"/>
    <w:p w14:paraId="56C49D3E" w14:textId="77777777" w:rsidR="007A7DBF" w:rsidRDefault="007A7DBF" w:rsidP="0025361E"/>
    <w:p w14:paraId="262521B3" w14:textId="264B0726" w:rsidR="007A7DBF" w:rsidRDefault="009E0A2F" w:rsidP="0025361E">
      <w:r>
        <w:t>Return</w:t>
      </w:r>
    </w:p>
    <w:p w14:paraId="6C718AC2" w14:textId="14486B6D" w:rsidR="009E0A2F" w:rsidRDefault="009E0A2F" w:rsidP="0025361E">
      <w:r w:rsidRPr="009E0A2F">
        <w:rPr>
          <w:rFonts w:hint="eastAsia"/>
          <w:noProof/>
        </w:rPr>
        <w:drawing>
          <wp:inline distT="0" distB="0" distL="0" distR="0" wp14:anchorId="27A1BAD8" wp14:editId="1EF4114D">
            <wp:extent cx="3048000" cy="1729740"/>
            <wp:effectExtent l="0" t="0" r="0" b="3810"/>
            <wp:docPr id="195498850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729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ABFFBA" w14:textId="4C6EADFD" w:rsidR="009E0A2F" w:rsidRDefault="009E0A2F" w:rsidP="0025361E">
      <w:r w:rsidRPr="009E0A2F">
        <w:rPr>
          <w:rFonts w:hint="eastAsia"/>
          <w:noProof/>
        </w:rPr>
        <w:drawing>
          <wp:inline distT="0" distB="0" distL="0" distR="0" wp14:anchorId="54527E0B" wp14:editId="784A10AD">
            <wp:extent cx="1293495" cy="568325"/>
            <wp:effectExtent l="0" t="0" r="1905" b="3175"/>
            <wp:docPr id="1753803813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3495" cy="56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93B0F" w14:textId="77777777" w:rsidR="007A7DBF" w:rsidRDefault="007A7DBF" w:rsidP="0025361E"/>
    <w:p w14:paraId="7B2A9D57" w14:textId="77777777" w:rsidR="007A7DBF" w:rsidRDefault="007A7DBF" w:rsidP="0025361E"/>
    <w:p w14:paraId="52C930CC" w14:textId="77777777" w:rsidR="009E0A2F" w:rsidRDefault="009E0A2F" w:rsidP="0025361E"/>
    <w:p w14:paraId="473C688C" w14:textId="7F7C0104" w:rsidR="009E0A2F" w:rsidRDefault="009E0A2F" w:rsidP="0025361E">
      <w:r>
        <w:rPr>
          <w:rFonts w:hint="eastAsia"/>
        </w:rPr>
        <w:t>a</w:t>
      </w:r>
      <w:r>
        <w:t>pplication</w:t>
      </w:r>
    </w:p>
    <w:p w14:paraId="1B2AC56B" w14:textId="04C52949" w:rsidR="007A7DBF" w:rsidRDefault="009E0A2F" w:rsidP="0025361E">
      <w:r w:rsidRPr="009E0A2F">
        <w:rPr>
          <w:noProof/>
        </w:rPr>
        <w:lastRenderedPageBreak/>
        <w:drawing>
          <wp:inline distT="0" distB="0" distL="0" distR="0" wp14:anchorId="1E0F4FFB" wp14:editId="427057E5">
            <wp:extent cx="5274310" cy="1801495"/>
            <wp:effectExtent l="0" t="0" r="2540" b="8255"/>
            <wp:docPr id="1241117820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0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21625B" w14:textId="4EE40CBD" w:rsidR="007A7DBF" w:rsidRDefault="009E0A2F" w:rsidP="0025361E">
      <w:r w:rsidRPr="009E0A2F">
        <w:rPr>
          <w:noProof/>
        </w:rPr>
        <w:drawing>
          <wp:inline distT="0" distB="0" distL="0" distR="0" wp14:anchorId="36DFC4A3" wp14:editId="7B2B8040">
            <wp:extent cx="3122295" cy="4258945"/>
            <wp:effectExtent l="0" t="0" r="1905" b="8255"/>
            <wp:docPr id="1383523851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2295" cy="425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118665" w14:textId="77777777" w:rsidR="007A7DBF" w:rsidRDefault="007A7DBF" w:rsidP="0025361E"/>
    <w:p w14:paraId="75AEF43A" w14:textId="3BFF8C84" w:rsidR="007A7DBF" w:rsidRDefault="007A7DBF" w:rsidP="0025361E"/>
    <w:p w14:paraId="56727496" w14:textId="77777777" w:rsidR="009E0A2F" w:rsidRDefault="009E0A2F" w:rsidP="0025361E"/>
    <w:p w14:paraId="22A2D2A3" w14:textId="2F595AB7" w:rsidR="009E0A2F" w:rsidRDefault="009E0A2F" w:rsidP="0025361E">
      <w:r w:rsidRPr="009E0A2F">
        <w:rPr>
          <w:rFonts w:hint="eastAsia"/>
          <w:noProof/>
        </w:rPr>
        <w:lastRenderedPageBreak/>
        <w:drawing>
          <wp:inline distT="0" distB="0" distL="0" distR="0" wp14:anchorId="2B6D6B0B" wp14:editId="061A3DD2">
            <wp:extent cx="5274310" cy="3455670"/>
            <wp:effectExtent l="0" t="0" r="2540" b="0"/>
            <wp:docPr id="172920948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55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D43C7D" w14:textId="58A3C6D5" w:rsidR="009E0A2F" w:rsidRDefault="009E0A2F" w:rsidP="0025361E">
      <w:r w:rsidRPr="009E0A2F">
        <w:rPr>
          <w:rFonts w:hint="eastAsia"/>
          <w:noProof/>
        </w:rPr>
        <w:drawing>
          <wp:inline distT="0" distB="0" distL="0" distR="0" wp14:anchorId="241F5831" wp14:editId="36E05EDB">
            <wp:extent cx="3220720" cy="4613275"/>
            <wp:effectExtent l="0" t="0" r="0" b="0"/>
            <wp:docPr id="697772638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0720" cy="461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B7074A" w14:textId="72829B71" w:rsidR="009E0A2F" w:rsidRDefault="009E0A2F" w:rsidP="0025361E">
      <w:r w:rsidRPr="009E0A2F">
        <w:rPr>
          <w:rFonts w:hint="eastAsia"/>
          <w:noProof/>
        </w:rPr>
        <w:lastRenderedPageBreak/>
        <w:drawing>
          <wp:inline distT="0" distB="0" distL="0" distR="0" wp14:anchorId="5E5C969D" wp14:editId="366C443D">
            <wp:extent cx="3278505" cy="3822065"/>
            <wp:effectExtent l="0" t="0" r="0" b="6985"/>
            <wp:docPr id="1455620913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8505" cy="3822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54D8A" w14:textId="6129C943" w:rsidR="009E0A2F" w:rsidRDefault="009E0A2F" w:rsidP="0025361E">
      <w:r w:rsidRPr="009E0A2F">
        <w:rPr>
          <w:rFonts w:hint="eastAsia"/>
          <w:noProof/>
        </w:rPr>
        <w:drawing>
          <wp:inline distT="0" distB="0" distL="0" distR="0" wp14:anchorId="1E0130C2" wp14:editId="27BEE37C">
            <wp:extent cx="3220720" cy="3278505"/>
            <wp:effectExtent l="0" t="0" r="0" b="0"/>
            <wp:docPr id="1240684809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0720" cy="3278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E8F65" w14:textId="16316EBD" w:rsidR="009E0A2F" w:rsidRDefault="009E0A2F" w:rsidP="0025361E">
      <w:r w:rsidRPr="009E0A2F">
        <w:rPr>
          <w:rFonts w:hint="eastAsia"/>
          <w:noProof/>
        </w:rPr>
        <w:lastRenderedPageBreak/>
        <w:drawing>
          <wp:inline distT="0" distB="0" distL="0" distR="0" wp14:anchorId="1205ADE3" wp14:editId="7848A6BC">
            <wp:extent cx="3212465" cy="1647825"/>
            <wp:effectExtent l="0" t="0" r="6985" b="9525"/>
            <wp:docPr id="1481863659" name="图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2465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E3A17F" w14:textId="77777777" w:rsidR="009E0A2F" w:rsidRDefault="009E0A2F" w:rsidP="0025361E"/>
    <w:p w14:paraId="086A7E04" w14:textId="77777777" w:rsidR="009E0A2F" w:rsidRDefault="009E0A2F" w:rsidP="0025361E"/>
    <w:p w14:paraId="243DCE27" w14:textId="5A96735E" w:rsidR="009E0A2F" w:rsidRDefault="003A4319" w:rsidP="0025361E">
      <w:r w:rsidRPr="003A4319">
        <w:t>Output a random integer between 100 [10-90]</w:t>
      </w:r>
    </w:p>
    <w:p w14:paraId="7CDB1DAC" w14:textId="084FA745" w:rsidR="009E0A2F" w:rsidRDefault="003A4319" w:rsidP="0025361E">
      <w:r w:rsidRPr="003A4319">
        <w:rPr>
          <w:noProof/>
        </w:rPr>
        <w:drawing>
          <wp:inline distT="0" distB="0" distL="0" distR="0" wp14:anchorId="68114EE0" wp14:editId="1EB7B2B6">
            <wp:extent cx="4456430" cy="790575"/>
            <wp:effectExtent l="0" t="0" r="1270" b="9525"/>
            <wp:docPr id="1267342679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30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F6CEF6" w14:textId="77777777" w:rsidR="009E0A2F" w:rsidRDefault="009E0A2F" w:rsidP="0025361E"/>
    <w:p w14:paraId="7C2435DC" w14:textId="2BADEF99" w:rsidR="009E0A2F" w:rsidRDefault="003A4319" w:rsidP="0025361E">
      <w:r w:rsidRPr="003A4319">
        <w:rPr>
          <w:noProof/>
        </w:rPr>
        <w:drawing>
          <wp:inline distT="0" distB="0" distL="0" distR="0" wp14:anchorId="2B3648D9" wp14:editId="5B80D877">
            <wp:extent cx="5274310" cy="85725"/>
            <wp:effectExtent l="0" t="0" r="2540" b="9525"/>
            <wp:docPr id="133439107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5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CA0AE0" w14:textId="77777777" w:rsidR="009E0A2F" w:rsidRDefault="009E0A2F" w:rsidP="0025361E"/>
    <w:p w14:paraId="02BEEEE1" w14:textId="02C0F001" w:rsidR="009E0A2F" w:rsidRDefault="003A4319" w:rsidP="0025361E">
      <w:r w:rsidRPr="003A4319">
        <w:t>Output the current date (format: 23/09/2022) and time (format: 2022-09-23 14:48:46) in the specified format</w:t>
      </w:r>
    </w:p>
    <w:p w14:paraId="10475794" w14:textId="10BFEB35" w:rsidR="009E0A2F" w:rsidRDefault="003A4319" w:rsidP="0025361E">
      <w:r w:rsidRPr="003A4319">
        <w:rPr>
          <w:noProof/>
        </w:rPr>
        <w:drawing>
          <wp:inline distT="0" distB="0" distL="0" distR="0" wp14:anchorId="3B256AB3" wp14:editId="511E4167">
            <wp:extent cx="4951095" cy="996950"/>
            <wp:effectExtent l="0" t="0" r="1905" b="0"/>
            <wp:docPr id="2117811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1095" cy="99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92307" w14:textId="748C0F99" w:rsidR="009E0A2F" w:rsidRDefault="003A4319" w:rsidP="0025361E">
      <w:r w:rsidRPr="003A4319">
        <w:rPr>
          <w:noProof/>
        </w:rPr>
        <w:drawing>
          <wp:inline distT="0" distB="0" distL="0" distR="0" wp14:anchorId="7EC703BE" wp14:editId="45F8CAE2">
            <wp:extent cx="2059305" cy="543560"/>
            <wp:effectExtent l="0" t="0" r="0" b="8890"/>
            <wp:docPr id="1755203723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305" cy="543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19A0ED" w14:textId="77777777" w:rsidR="009E0A2F" w:rsidRDefault="009E0A2F" w:rsidP="0025361E"/>
    <w:p w14:paraId="028F32D0" w14:textId="5D044B94" w:rsidR="009E0A2F" w:rsidRDefault="00D87439" w:rsidP="0025361E">
      <w:r w:rsidRPr="00D87439">
        <w:t>Input a string of characters and output the string in reverse</w:t>
      </w:r>
    </w:p>
    <w:p w14:paraId="06499C8C" w14:textId="6747D855" w:rsidR="009E0A2F" w:rsidRDefault="00E72ECC" w:rsidP="0025361E">
      <w:r w:rsidRPr="00E72ECC">
        <w:rPr>
          <w:noProof/>
        </w:rPr>
        <w:drawing>
          <wp:inline distT="0" distB="0" distL="0" distR="0" wp14:anchorId="0BFBA029" wp14:editId="3037C9DC">
            <wp:extent cx="4572000" cy="1343025"/>
            <wp:effectExtent l="0" t="0" r="0" b="9525"/>
            <wp:docPr id="1818784711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34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FEE878" w14:textId="35D2E88A" w:rsidR="009E0A2F" w:rsidRDefault="00E72ECC" w:rsidP="0025361E">
      <w:r w:rsidRPr="00E72ECC">
        <w:rPr>
          <w:noProof/>
        </w:rPr>
        <w:drawing>
          <wp:inline distT="0" distB="0" distL="0" distR="0" wp14:anchorId="42E427CA" wp14:editId="0D4BF3C1">
            <wp:extent cx="2875280" cy="741680"/>
            <wp:effectExtent l="0" t="0" r="1270" b="1270"/>
            <wp:docPr id="1071674339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5280" cy="74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181B4A" w14:textId="3EFB666C" w:rsidR="00D87439" w:rsidRDefault="001C4274" w:rsidP="0025361E">
      <w:r w:rsidRPr="001C4274">
        <w:lastRenderedPageBreak/>
        <w:t>Find the factorial recursively</w:t>
      </w:r>
    </w:p>
    <w:p w14:paraId="7BCF25EA" w14:textId="4717CEDC" w:rsidR="00D87439" w:rsidRDefault="001C4274" w:rsidP="0025361E">
      <w:r w:rsidRPr="001C4274">
        <w:rPr>
          <w:noProof/>
        </w:rPr>
        <w:drawing>
          <wp:inline distT="0" distB="0" distL="0" distR="0" wp14:anchorId="784E1948" wp14:editId="3EB529F7">
            <wp:extent cx="3665855" cy="1894840"/>
            <wp:effectExtent l="0" t="0" r="0" b="0"/>
            <wp:docPr id="1508663456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855" cy="1894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85104" w14:textId="6076D878" w:rsidR="00D87439" w:rsidRDefault="001C4274" w:rsidP="0025361E">
      <w:r w:rsidRPr="001C4274">
        <w:rPr>
          <w:noProof/>
        </w:rPr>
        <w:drawing>
          <wp:inline distT="0" distB="0" distL="0" distR="0" wp14:anchorId="4B99D024" wp14:editId="1FD599B8">
            <wp:extent cx="1812290" cy="535305"/>
            <wp:effectExtent l="0" t="0" r="0" b="0"/>
            <wp:docPr id="1441404589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290" cy="535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1E526" w14:textId="77777777" w:rsidR="00D87439" w:rsidRDefault="00D87439" w:rsidP="0025361E"/>
    <w:p w14:paraId="37CE668F" w14:textId="7520F10C" w:rsidR="00D87439" w:rsidRDefault="00CC0C09" w:rsidP="00CC0C09">
      <w:r w:rsidRPr="00CC0C09">
        <w:t>I/O sampling</w:t>
      </w:r>
    </w:p>
    <w:p w14:paraId="596B1938" w14:textId="77777777" w:rsidR="00D87439" w:rsidRDefault="00D87439" w:rsidP="0025361E"/>
    <w:p w14:paraId="36C61B64" w14:textId="54921F70" w:rsidR="00CC0C09" w:rsidRDefault="00CC0C09" w:rsidP="0025361E">
      <w:r w:rsidRPr="00CC0C09">
        <w:rPr>
          <w:noProof/>
        </w:rPr>
        <w:lastRenderedPageBreak/>
        <w:drawing>
          <wp:inline distT="0" distB="0" distL="0" distR="0" wp14:anchorId="3D1BF505" wp14:editId="6B8DD2DA">
            <wp:extent cx="5274310" cy="5752465"/>
            <wp:effectExtent l="0" t="0" r="2540" b="635"/>
            <wp:docPr id="630230426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752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3929C" w14:textId="75009A24" w:rsidR="00CC0C09" w:rsidRDefault="00CC0C09" w:rsidP="0025361E">
      <w:r w:rsidRPr="00CC0C09">
        <w:rPr>
          <w:noProof/>
        </w:rPr>
        <w:lastRenderedPageBreak/>
        <w:drawing>
          <wp:inline distT="0" distB="0" distL="0" distR="0" wp14:anchorId="148A6B69" wp14:editId="1CC55BCD">
            <wp:extent cx="5274310" cy="4070350"/>
            <wp:effectExtent l="0" t="0" r="2540" b="6350"/>
            <wp:docPr id="1226123850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7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48E6B9" w14:textId="4D816FF4" w:rsidR="00D87439" w:rsidRDefault="00CC0C09" w:rsidP="0025361E">
      <w:r w:rsidRPr="00CC0C09">
        <w:rPr>
          <w:noProof/>
        </w:rPr>
        <w:drawing>
          <wp:inline distT="0" distB="0" distL="0" distR="0" wp14:anchorId="79B0D47B" wp14:editId="6BE42D49">
            <wp:extent cx="5274310" cy="3956050"/>
            <wp:effectExtent l="0" t="0" r="2540" b="6350"/>
            <wp:docPr id="103593524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935249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F3EB9" w14:textId="77777777" w:rsidR="00D87439" w:rsidRDefault="00D87439" w:rsidP="0025361E"/>
    <w:p w14:paraId="7F336CD8" w14:textId="77777777" w:rsidR="009E0A2F" w:rsidRDefault="009E0A2F" w:rsidP="0025361E"/>
    <w:p w14:paraId="1F2A9BD2" w14:textId="1ADCF7C1" w:rsidR="009E0A2F" w:rsidRDefault="000D4098" w:rsidP="0025361E">
      <w:r w:rsidRPr="000D4098">
        <w:lastRenderedPageBreak/>
        <w:t>Calculate the solution of the equation</w:t>
      </w:r>
    </w:p>
    <w:p w14:paraId="4671499E" w14:textId="7BF078BE" w:rsidR="000D4098" w:rsidRDefault="000D4098" w:rsidP="0025361E">
      <w:r w:rsidRPr="000D4098">
        <w:rPr>
          <w:noProof/>
        </w:rPr>
        <w:drawing>
          <wp:inline distT="0" distB="0" distL="0" distR="0" wp14:anchorId="6DEB97C9" wp14:editId="1EA35B40">
            <wp:extent cx="3114040" cy="1087120"/>
            <wp:effectExtent l="0" t="0" r="0" b="0"/>
            <wp:docPr id="1797800764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040" cy="1087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57968F" w14:textId="3AEE7987" w:rsidR="000D4098" w:rsidRDefault="000D4098" w:rsidP="0025361E">
      <w:r w:rsidRPr="000D4098">
        <w:rPr>
          <w:noProof/>
        </w:rPr>
        <w:drawing>
          <wp:inline distT="0" distB="0" distL="0" distR="0" wp14:anchorId="59E8A41C" wp14:editId="0D3B6716">
            <wp:extent cx="807085" cy="280035"/>
            <wp:effectExtent l="0" t="0" r="0" b="5715"/>
            <wp:docPr id="152017897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7085" cy="280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D0DADD" w14:textId="77777777" w:rsidR="000D4098" w:rsidRDefault="000D4098" w:rsidP="0025361E"/>
    <w:p w14:paraId="07AFDD3B" w14:textId="3C18F5C3" w:rsidR="000D4098" w:rsidRDefault="00C243D7" w:rsidP="0025361E">
      <w:r w:rsidRPr="00C243D7">
        <w:t>Solve the equations</w:t>
      </w:r>
    </w:p>
    <w:p w14:paraId="68491178" w14:textId="61FDF837" w:rsidR="000D4098" w:rsidRDefault="00C243D7" w:rsidP="0025361E">
      <w:r w:rsidRPr="00C243D7">
        <w:rPr>
          <w:noProof/>
        </w:rPr>
        <w:drawing>
          <wp:inline distT="0" distB="0" distL="0" distR="0" wp14:anchorId="4E53BDB0" wp14:editId="2F6F7591">
            <wp:extent cx="4094480" cy="1078865"/>
            <wp:effectExtent l="0" t="0" r="1270" b="6985"/>
            <wp:docPr id="191194529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4480" cy="1078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CBAE9A" w14:textId="054AC4CC" w:rsidR="000D4098" w:rsidRDefault="00C243D7" w:rsidP="0025361E">
      <w:r w:rsidRPr="00C243D7">
        <w:rPr>
          <w:noProof/>
        </w:rPr>
        <w:drawing>
          <wp:inline distT="0" distB="0" distL="0" distR="0" wp14:anchorId="0D7A904E" wp14:editId="026C06BA">
            <wp:extent cx="1548765" cy="420370"/>
            <wp:effectExtent l="0" t="0" r="0" b="0"/>
            <wp:docPr id="779195940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8765" cy="420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A09A13" w14:textId="77777777" w:rsidR="000D4098" w:rsidRDefault="000D4098" w:rsidP="0025361E"/>
    <w:p w14:paraId="77B8655C" w14:textId="033E0137" w:rsidR="000D4098" w:rsidRDefault="00862ABE" w:rsidP="0025361E">
      <w:r w:rsidRPr="00862ABE">
        <w:t>Enter a year a month a day, judge this day is the number of days of this year?</w:t>
      </w:r>
    </w:p>
    <w:p w14:paraId="51B94C3E" w14:textId="66D6E800" w:rsidR="00862ABE" w:rsidRDefault="00862ABE" w:rsidP="0025361E">
      <w:r w:rsidRPr="00862ABE">
        <w:rPr>
          <w:noProof/>
        </w:rPr>
        <w:drawing>
          <wp:inline distT="0" distB="0" distL="0" distR="0" wp14:anchorId="42A9A899" wp14:editId="0D4D3AD6">
            <wp:extent cx="5239385" cy="2380615"/>
            <wp:effectExtent l="0" t="0" r="0" b="635"/>
            <wp:docPr id="12258408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9385" cy="2380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56797" w14:textId="68C739C8" w:rsidR="00862ABE" w:rsidRDefault="00862ABE" w:rsidP="0025361E">
      <w:r w:rsidRPr="00862ABE">
        <w:rPr>
          <w:noProof/>
        </w:rPr>
        <w:drawing>
          <wp:inline distT="0" distB="0" distL="0" distR="0" wp14:anchorId="57B16BC6" wp14:editId="394D6277">
            <wp:extent cx="2940685" cy="807085"/>
            <wp:effectExtent l="0" t="0" r="0" b="0"/>
            <wp:docPr id="1840093837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0685" cy="807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54DF8" w14:textId="77777777" w:rsidR="00862ABE" w:rsidRDefault="00862ABE" w:rsidP="0025361E"/>
    <w:p w14:paraId="1C829C65" w14:textId="77777777" w:rsidR="00862ABE" w:rsidRDefault="00862ABE" w:rsidP="0025361E"/>
    <w:p w14:paraId="4961C0A8" w14:textId="77777777" w:rsidR="00862ABE" w:rsidRDefault="00862ABE" w:rsidP="0025361E"/>
    <w:p w14:paraId="6BAC36D5" w14:textId="77777777" w:rsidR="000D4098" w:rsidRDefault="000D4098" w:rsidP="0025361E"/>
    <w:p w14:paraId="1A3A8F9B" w14:textId="1F112D12" w:rsidR="000D4098" w:rsidRDefault="002B2495" w:rsidP="0025361E">
      <w:r w:rsidRPr="002B2495">
        <w:lastRenderedPageBreak/>
        <w:t xml:space="preserve">A number that is exactly equal to the sum of its factors is called a "perfect number". For </w:t>
      </w:r>
      <w:proofErr w:type="gramStart"/>
      <w:r w:rsidRPr="002B2495">
        <w:t>example</w:t>
      </w:r>
      <w:proofErr w:type="gramEnd"/>
      <w:r w:rsidRPr="002B2495">
        <w:t xml:space="preserve"> 6=1+2+3. Program to find all perfect numbers up to 10000</w:t>
      </w:r>
    </w:p>
    <w:p w14:paraId="1AF6D26F" w14:textId="77777777" w:rsidR="0025361E" w:rsidRDefault="0025361E" w:rsidP="0025361E"/>
    <w:p w14:paraId="5F9B6152" w14:textId="5C7A25E0" w:rsidR="002B2495" w:rsidRDefault="002B2495" w:rsidP="0025361E">
      <w:r w:rsidRPr="002B2495">
        <w:rPr>
          <w:noProof/>
        </w:rPr>
        <w:drawing>
          <wp:inline distT="0" distB="0" distL="0" distR="0" wp14:anchorId="7D162755" wp14:editId="6B093D1B">
            <wp:extent cx="3836670" cy="3433445"/>
            <wp:effectExtent l="0" t="0" r="0" b="0"/>
            <wp:docPr id="68495316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670" cy="3433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FFA9F" w14:textId="77777777" w:rsidR="002B2495" w:rsidRDefault="002B2495" w:rsidP="0025361E"/>
    <w:p w14:paraId="7555EBA5" w14:textId="3E8BFF07" w:rsidR="002B2495" w:rsidRDefault="002B2495" w:rsidP="0025361E">
      <w:r w:rsidRPr="002B2495">
        <w:rPr>
          <w:noProof/>
        </w:rPr>
        <w:drawing>
          <wp:inline distT="0" distB="0" distL="0" distR="0" wp14:anchorId="638BA135" wp14:editId="414CE8CE">
            <wp:extent cx="1649730" cy="1165225"/>
            <wp:effectExtent l="0" t="0" r="7620" b="0"/>
            <wp:docPr id="1912204414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9730" cy="1165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A42A3" w14:textId="77777777" w:rsidR="002B2495" w:rsidRDefault="002B2495" w:rsidP="0025361E"/>
    <w:p w14:paraId="03D8B69F" w14:textId="77777777" w:rsidR="002B2495" w:rsidRDefault="002B2495" w:rsidP="0025361E"/>
    <w:p w14:paraId="2F3D9A1A" w14:textId="2CB5E5F5" w:rsidR="002B2495" w:rsidRDefault="00E75947" w:rsidP="0025361E">
      <w:r w:rsidRPr="00E75947">
        <w:t>Use a recursive program to print out the following pattern:</w:t>
      </w:r>
    </w:p>
    <w:p w14:paraId="648E6F94" w14:textId="29B12E75" w:rsidR="002B2495" w:rsidRDefault="00E75947" w:rsidP="0025361E">
      <w:r w:rsidRPr="00E75947">
        <w:rPr>
          <w:noProof/>
        </w:rPr>
        <w:drawing>
          <wp:inline distT="0" distB="0" distL="0" distR="0" wp14:anchorId="2C4606EC" wp14:editId="15639E00">
            <wp:extent cx="4195445" cy="2384425"/>
            <wp:effectExtent l="0" t="0" r="0" b="0"/>
            <wp:docPr id="1555891699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445" cy="238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8C96C" w14:textId="29F23D2A" w:rsidR="002B2495" w:rsidRDefault="00E75947" w:rsidP="0025361E">
      <w:r w:rsidRPr="00E75947">
        <w:rPr>
          <w:noProof/>
        </w:rPr>
        <w:lastRenderedPageBreak/>
        <w:drawing>
          <wp:inline distT="0" distB="0" distL="0" distR="0" wp14:anchorId="4C790CF5" wp14:editId="6DF34D88">
            <wp:extent cx="2545715" cy="3388360"/>
            <wp:effectExtent l="0" t="0" r="6985" b="2540"/>
            <wp:docPr id="453116068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715" cy="338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E5E8DF" w14:textId="77777777" w:rsidR="002B2495" w:rsidRDefault="002B2495" w:rsidP="0025361E"/>
    <w:p w14:paraId="6B59187E" w14:textId="77777777" w:rsidR="002B2495" w:rsidRDefault="002B2495" w:rsidP="0025361E"/>
    <w:p w14:paraId="0E540E13" w14:textId="35481C24" w:rsidR="00E75947" w:rsidRDefault="00B37AAE" w:rsidP="0025361E">
      <w:r w:rsidRPr="00B37AAE">
        <w:t>Write a program to input the personal information of 5 students and the grades of 3 courses, and print out.</w:t>
      </w:r>
    </w:p>
    <w:p w14:paraId="7CD30C72" w14:textId="38265A17" w:rsidR="00E75947" w:rsidRDefault="004E6E12" w:rsidP="0025361E">
      <w:r w:rsidRPr="004E6E12">
        <w:rPr>
          <w:rFonts w:hint="eastAsia"/>
          <w:noProof/>
        </w:rPr>
        <w:lastRenderedPageBreak/>
        <w:drawing>
          <wp:inline distT="0" distB="0" distL="0" distR="0" wp14:anchorId="2BBBDCF0" wp14:editId="10F23D4C">
            <wp:extent cx="5109845" cy="5961380"/>
            <wp:effectExtent l="0" t="0" r="0" b="1270"/>
            <wp:docPr id="2021082153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45" cy="596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1A2AAB" w14:textId="332E5206" w:rsidR="00E75947" w:rsidRDefault="004E6E12" w:rsidP="0025361E">
      <w:r w:rsidRPr="004E6E12">
        <w:rPr>
          <w:rFonts w:hint="eastAsia"/>
          <w:noProof/>
        </w:rPr>
        <w:lastRenderedPageBreak/>
        <w:drawing>
          <wp:inline distT="0" distB="0" distL="0" distR="0" wp14:anchorId="301952A0" wp14:editId="74E229ED">
            <wp:extent cx="5274310" cy="3942715"/>
            <wp:effectExtent l="0" t="0" r="2540" b="635"/>
            <wp:docPr id="270989852" name="图片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"/>
                    <pic:cNvPicPr>
                      <a:picLocks noChangeAspect="1" noChangeArrowheads="1"/>
                    </pic:cNvPicPr>
                  </pic:nvPicPr>
                  <pic:blipFill>
                    <a:blip r:embed="rId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42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E5DB9" w14:textId="77777777" w:rsidR="00E75947" w:rsidRDefault="00E75947" w:rsidP="0025361E"/>
    <w:p w14:paraId="0E3155BB" w14:textId="77777777" w:rsidR="00E75947" w:rsidRDefault="00E75947" w:rsidP="0025361E"/>
    <w:p w14:paraId="008F97AC" w14:textId="77777777" w:rsidR="00E75947" w:rsidRDefault="00E75947" w:rsidP="0025361E"/>
    <w:p w14:paraId="19D6277F" w14:textId="62015ED2" w:rsidR="00B37AAE" w:rsidRDefault="004E6E12" w:rsidP="0025361E">
      <w:r w:rsidRPr="004E6E12">
        <w:t>Solve the equations</w:t>
      </w:r>
    </w:p>
    <w:p w14:paraId="2BEEFD95" w14:textId="7A40B40F" w:rsidR="00B37AAE" w:rsidRDefault="004E6E12" w:rsidP="0025361E">
      <w:r w:rsidRPr="004E6E12">
        <w:rPr>
          <w:noProof/>
        </w:rPr>
        <w:drawing>
          <wp:inline distT="0" distB="0" distL="0" distR="0" wp14:anchorId="1D6850F2" wp14:editId="257AFCCB">
            <wp:extent cx="5199380" cy="1371600"/>
            <wp:effectExtent l="0" t="0" r="1270" b="0"/>
            <wp:docPr id="830045899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938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180525" w14:textId="569A34A3" w:rsidR="00B37AAE" w:rsidRDefault="004E6E12" w:rsidP="0025361E">
      <w:r w:rsidRPr="004E6E12">
        <w:rPr>
          <w:noProof/>
        </w:rPr>
        <w:drawing>
          <wp:inline distT="0" distB="0" distL="0" distR="0" wp14:anchorId="2CCE8502" wp14:editId="605C78FC">
            <wp:extent cx="2169160" cy="269240"/>
            <wp:effectExtent l="0" t="0" r="2540" b="0"/>
            <wp:docPr id="759863013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9160" cy="26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DADC99" w14:textId="77777777" w:rsidR="00B37AAE" w:rsidRDefault="00B37AAE" w:rsidP="0025361E"/>
    <w:p w14:paraId="0EFF58D6" w14:textId="77777777" w:rsidR="00B37AAE" w:rsidRDefault="00B37AAE" w:rsidP="0025361E"/>
    <w:p w14:paraId="11642685" w14:textId="1B6BFB3D" w:rsidR="00B37AAE" w:rsidRDefault="00172ED6" w:rsidP="0025361E">
      <w:r w:rsidRPr="00172ED6">
        <w:t>I/O sampling</w:t>
      </w:r>
    </w:p>
    <w:p w14:paraId="40DD81EF" w14:textId="27983F96" w:rsidR="00B37AAE" w:rsidRDefault="00172ED6" w:rsidP="0025361E">
      <w:r w:rsidRPr="00172ED6">
        <w:rPr>
          <w:noProof/>
        </w:rPr>
        <w:lastRenderedPageBreak/>
        <w:drawing>
          <wp:inline distT="0" distB="0" distL="0" distR="0" wp14:anchorId="0E7BAA37" wp14:editId="169E9A7A">
            <wp:extent cx="5274310" cy="5102860"/>
            <wp:effectExtent l="0" t="0" r="2540" b="2540"/>
            <wp:docPr id="439828236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102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81946" w14:textId="77777777" w:rsidR="00B37AAE" w:rsidRDefault="00B37AAE" w:rsidP="0025361E"/>
    <w:p w14:paraId="70C1CD75" w14:textId="08ADBB5D" w:rsidR="00B37AAE" w:rsidRDefault="00172ED6" w:rsidP="0025361E">
      <w:r w:rsidRPr="00172ED6">
        <w:rPr>
          <w:noProof/>
        </w:rPr>
        <w:lastRenderedPageBreak/>
        <w:drawing>
          <wp:inline distT="0" distB="0" distL="0" distR="0" wp14:anchorId="0BF9A5AC" wp14:editId="3787A7F9">
            <wp:extent cx="5274310" cy="3956050"/>
            <wp:effectExtent l="0" t="0" r="2540" b="6350"/>
            <wp:docPr id="52821168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21168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86544" w14:textId="77777777" w:rsidR="00B37AAE" w:rsidRDefault="00B37AAE" w:rsidP="0025361E"/>
    <w:p w14:paraId="3344F257" w14:textId="7C84C1BA" w:rsidR="00B37AAE" w:rsidRDefault="00A659F7" w:rsidP="0025361E">
      <w:r w:rsidRPr="00A659F7">
        <w:t>Discrete Fourier transform</w:t>
      </w:r>
    </w:p>
    <w:p w14:paraId="7FDE2D46" w14:textId="6510A977" w:rsidR="00B37AAE" w:rsidRDefault="00E26825" w:rsidP="0025361E">
      <w:r w:rsidRPr="00E26825">
        <w:lastRenderedPageBreak/>
        <w:drawing>
          <wp:inline distT="0" distB="0" distL="0" distR="0" wp14:anchorId="59683974" wp14:editId="2082F86B">
            <wp:extent cx="5274310" cy="8776335"/>
            <wp:effectExtent l="0" t="0" r="2540" b="5715"/>
            <wp:docPr id="50601593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776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ED282C" w14:textId="02E1E5E9" w:rsidR="002B2495" w:rsidRDefault="002B2495" w:rsidP="0025361E"/>
    <w:p w14:paraId="1B9F46C0" w14:textId="009D6EBB" w:rsidR="002B2495" w:rsidRDefault="00E26825" w:rsidP="0025361E">
      <w:r w:rsidRPr="00E26825">
        <w:rPr>
          <w:noProof/>
        </w:rPr>
        <w:drawing>
          <wp:inline distT="0" distB="0" distL="0" distR="0" wp14:anchorId="1DF8D4E8" wp14:editId="19B7DEF6">
            <wp:extent cx="5274310" cy="3956050"/>
            <wp:effectExtent l="0" t="0" r="2540" b="6350"/>
            <wp:docPr id="9113360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D2827E" w14:textId="77777777" w:rsidR="002B2495" w:rsidRPr="0025361E" w:rsidRDefault="002B2495" w:rsidP="0025361E"/>
    <w:p w14:paraId="09F3AAD2" w14:textId="77777777" w:rsidR="0025361E" w:rsidRPr="00D461FB" w:rsidRDefault="0025361E" w:rsidP="00D461FB">
      <w:pPr>
        <w:outlineLvl w:val="0"/>
        <w:rPr>
          <w:b/>
        </w:rPr>
      </w:pPr>
      <w:r w:rsidRPr="00D461FB">
        <w:rPr>
          <w:b/>
        </w:rPr>
        <w:t>3. Analysis and discussion</w:t>
      </w:r>
    </w:p>
    <w:p w14:paraId="63ECF122" w14:textId="2B40F058" w:rsidR="0025361E" w:rsidRDefault="001E3DAB" w:rsidP="0025361E">
      <w:r w:rsidRPr="001E3DAB">
        <w:t xml:space="preserve">Through the experiment we master the tuple, a list, dictionary, string, escape character, string fragmentation, string substitution, function declaration and return values, keyword arguments, parameters with default value function, multiple input as a tuple, variable length argument, lambda functions, As well as encapsulating the lambda function in an ordinary function and the output of the period, it is necessary to use the </w:t>
      </w:r>
      <w:proofErr w:type="spellStart"/>
      <w:r w:rsidRPr="001E3DAB">
        <w:t>datatime</w:t>
      </w:r>
      <w:proofErr w:type="spellEnd"/>
      <w:r w:rsidRPr="001E3DAB">
        <w:t xml:space="preserve"> library, recursive factorial, and I/O sampling, among which the more important is to use the Chinese adaptation and matplotlib and </w:t>
      </w:r>
      <w:proofErr w:type="spellStart"/>
      <w:r w:rsidRPr="001E3DAB">
        <w:t>numpy</w:t>
      </w:r>
      <w:proofErr w:type="spellEnd"/>
      <w:r w:rsidRPr="001E3DAB">
        <w:t xml:space="preserve"> packages, and to draw two-dimensional images and draw multiple images into one image. At the same time, I also learned to use </w:t>
      </w:r>
      <w:proofErr w:type="spellStart"/>
      <w:r w:rsidRPr="001E3DAB">
        <w:t>sympy</w:t>
      </w:r>
      <w:proofErr w:type="spellEnd"/>
      <w:r w:rsidRPr="001E3DAB">
        <w:t xml:space="preserve"> package to calculate the solution of equations, calculate the solution of equations, and also learned to use python to achieve Fourier transform.</w:t>
      </w:r>
    </w:p>
    <w:p w14:paraId="13EBA40F" w14:textId="77777777" w:rsidR="0025361E" w:rsidRDefault="0025361E" w:rsidP="0025361E"/>
    <w:p w14:paraId="52018CD8" w14:textId="77777777" w:rsidR="0025361E" w:rsidRDefault="0025361E" w:rsidP="0025361E"/>
    <w:p w14:paraId="2085198E" w14:textId="77777777" w:rsidR="0025361E" w:rsidRPr="0025361E" w:rsidRDefault="0025361E" w:rsidP="0025361E"/>
    <w:p w14:paraId="2D322352" w14:textId="77777777" w:rsidR="0025361E" w:rsidRPr="00D461FB" w:rsidRDefault="0025361E" w:rsidP="00D461FB">
      <w:pPr>
        <w:outlineLvl w:val="0"/>
        <w:rPr>
          <w:b/>
        </w:rPr>
      </w:pPr>
      <w:r w:rsidRPr="00D461FB">
        <w:rPr>
          <w:b/>
        </w:rPr>
        <w:t>4</w:t>
      </w:r>
      <w:r w:rsidRPr="00D461FB">
        <w:rPr>
          <w:rFonts w:hint="eastAsia"/>
          <w:b/>
        </w:rPr>
        <w:t>.</w:t>
      </w:r>
      <w:r w:rsidRPr="00D461FB">
        <w:rPr>
          <w:b/>
        </w:rPr>
        <w:t xml:space="preserve"> Teachers' comments and </w:t>
      </w:r>
      <w:r w:rsidR="00367EDB" w:rsidRPr="00D461FB">
        <w:rPr>
          <w:rFonts w:hint="eastAsia"/>
          <w:b/>
        </w:rPr>
        <w:t>score</w:t>
      </w:r>
    </w:p>
    <w:p w14:paraId="7781C63F" w14:textId="77777777" w:rsidR="0025361E" w:rsidRPr="0025361E" w:rsidRDefault="0025361E" w:rsidP="0025361E"/>
    <w:sectPr w:rsidR="0025361E" w:rsidRPr="0025361E" w:rsidSect="0025361E">
      <w:footerReference w:type="default" r:id="rId91"/>
      <w:pgSz w:w="11906" w:h="16838"/>
      <w:pgMar w:top="1440" w:right="1800" w:bottom="1440" w:left="1800" w:header="851" w:footer="992" w:gutter="0"/>
      <w:pgNumType w:start="1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10A69" w14:textId="77777777" w:rsidR="00E60321" w:rsidRDefault="00E60321">
      <w:r>
        <w:separator/>
      </w:r>
    </w:p>
  </w:endnote>
  <w:endnote w:type="continuationSeparator" w:id="0">
    <w:p w14:paraId="4444B6AB" w14:textId="77777777" w:rsidR="00E60321" w:rsidRDefault="00E603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B11216" w14:textId="77777777" w:rsidR="00D86DDD" w:rsidRDefault="009451B9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608D791" wp14:editId="5C42AB3E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857885" cy="147955"/>
              <wp:effectExtent l="0" t="0" r="635" b="0"/>
              <wp:wrapNone/>
              <wp:docPr id="1" name="文本框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57885" cy="147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4B05400" w14:textId="77777777" w:rsidR="00D86DDD" w:rsidRDefault="00D86DDD">
                          <w:pPr>
                            <w:snapToGrid w:val="0"/>
                            <w:rPr>
                              <w:sz w:val="18"/>
                            </w:rPr>
                          </w:pPr>
                          <w:r>
                            <w:rPr>
                              <w:rFonts w:hint="eastAsia"/>
                              <w:sz w:val="18"/>
                            </w:rPr>
                            <w:t>第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separate"/>
                          </w:r>
                          <w:r w:rsidR="001B47C5" w:rsidRPr="001B47C5">
                            <w:rPr>
                              <w:noProof/>
                              <w:sz w:val="18"/>
                            </w:rPr>
                            <w:t>1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end"/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t>页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t>共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instrText xml:space="preserve"> NUMPAGES  \* MERGEFORMAT </w:instrTex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separate"/>
                          </w:r>
                          <w:r w:rsidR="001B47C5" w:rsidRPr="001B47C5">
                            <w:rPr>
                              <w:noProof/>
                              <w:sz w:val="18"/>
                            </w:rPr>
                            <w:t>2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fldChar w:fldCharType="end"/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hint="eastAsia"/>
                              <w:sz w:val="18"/>
                            </w:rPr>
                            <w:t>页</w:t>
                          </w:r>
                        </w:p>
                      </w:txbxContent>
                    </wps:txbx>
                    <wps:bodyPr rot="0" vert="horz" wrap="non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08D791" id="_x0000_t202" coordsize="21600,21600" o:spt="202" path="m,l,21600r21600,l21600,xe">
              <v:stroke joinstyle="miter"/>
              <v:path gradientshapeok="t" o:connecttype="rect"/>
            </v:shapetype>
            <v:shape id="文本框 4" o:spid="_x0000_s1026" type="#_x0000_t202" style="position:absolute;margin-left:0;margin-top:0;width:67.55pt;height:11.65pt;z-index:251657216;visibility:visible;mso-wrap-style:non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" filled="f" stroked="f">
              <v:textbox style="mso-fit-shape-to-text:t" inset="0,0,0,0">
                <w:txbxContent>
                  <w:p w14:paraId="04B05400" w14:textId="77777777" w:rsidR="00D86DDD" w:rsidRDefault="00D86DDD">
                    <w:pPr>
                      <w:snapToGrid w:val="0"/>
                      <w:rPr>
                        <w:sz w:val="18"/>
                      </w:rPr>
                    </w:pPr>
                    <w:r>
                      <w:rPr>
                        <w:rFonts w:hint="eastAsia"/>
                        <w:sz w:val="18"/>
                      </w:rPr>
                      <w:t>第</w:t>
                    </w:r>
                    <w:r>
                      <w:rPr>
                        <w:rFonts w:hint="eastAsia"/>
                        <w:sz w:val="18"/>
                      </w:rPr>
                      <w:t xml:space="preserve"> </w:t>
                    </w:r>
                    <w:r>
                      <w:rPr>
                        <w:rFonts w:hint="eastAsia"/>
                        <w:sz w:val="18"/>
                      </w:rPr>
                      <w:fldChar w:fldCharType="begin"/>
                    </w:r>
                    <w:r>
                      <w:rPr>
                        <w:rFonts w:hint="eastAsia"/>
                        <w:sz w:val="18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  <w:sz w:val="18"/>
                      </w:rPr>
                      <w:fldChar w:fldCharType="separate"/>
                    </w:r>
                    <w:r w:rsidR="001B47C5" w:rsidRPr="001B47C5">
                      <w:rPr>
                        <w:noProof/>
                        <w:sz w:val="18"/>
                      </w:rPr>
                      <w:t>1</w:t>
                    </w:r>
                    <w:r>
                      <w:rPr>
                        <w:rFonts w:hint="eastAsia"/>
                        <w:sz w:val="18"/>
                      </w:rPr>
                      <w:fldChar w:fldCharType="end"/>
                    </w:r>
                    <w:r>
                      <w:rPr>
                        <w:rFonts w:hint="eastAsia"/>
                        <w:sz w:val="18"/>
                      </w:rPr>
                      <w:t xml:space="preserve"> </w:t>
                    </w:r>
                    <w:r>
                      <w:rPr>
                        <w:rFonts w:hint="eastAsia"/>
                        <w:sz w:val="18"/>
                      </w:rPr>
                      <w:t>页</w:t>
                    </w:r>
                    <w:r>
                      <w:rPr>
                        <w:rFonts w:hint="eastAsia"/>
                        <w:sz w:val="18"/>
                      </w:rPr>
                      <w:t xml:space="preserve"> </w:t>
                    </w:r>
                    <w:r>
                      <w:rPr>
                        <w:rFonts w:hint="eastAsia"/>
                        <w:sz w:val="18"/>
                      </w:rPr>
                      <w:t>共</w:t>
                    </w:r>
                    <w:r>
                      <w:rPr>
                        <w:rFonts w:hint="eastAsia"/>
                        <w:sz w:val="18"/>
                      </w:rPr>
                      <w:t xml:space="preserve"> </w:t>
                    </w:r>
                    <w:r>
                      <w:rPr>
                        <w:rFonts w:hint="eastAsia"/>
                        <w:sz w:val="18"/>
                      </w:rPr>
                      <w:fldChar w:fldCharType="begin"/>
                    </w:r>
                    <w:r>
                      <w:rPr>
                        <w:rFonts w:hint="eastAsia"/>
                        <w:sz w:val="18"/>
                      </w:rPr>
                      <w:instrText xml:space="preserve"> NUMPAGES  \* MERGEFORMAT </w:instrText>
                    </w:r>
                    <w:r>
                      <w:rPr>
                        <w:rFonts w:hint="eastAsia"/>
                        <w:sz w:val="18"/>
                      </w:rPr>
                      <w:fldChar w:fldCharType="separate"/>
                    </w:r>
                    <w:r w:rsidR="001B47C5" w:rsidRPr="001B47C5">
                      <w:rPr>
                        <w:noProof/>
                        <w:sz w:val="18"/>
                      </w:rPr>
                      <w:t>2</w:t>
                    </w:r>
                    <w:r>
                      <w:rPr>
                        <w:rFonts w:hint="eastAsia"/>
                        <w:sz w:val="18"/>
                      </w:rPr>
                      <w:fldChar w:fldCharType="end"/>
                    </w:r>
                    <w:r>
                      <w:rPr>
                        <w:rFonts w:hint="eastAsia"/>
                        <w:sz w:val="18"/>
                      </w:rPr>
                      <w:t xml:space="preserve"> </w:t>
                    </w:r>
                    <w:r>
                      <w:rPr>
                        <w:rFonts w:hint="eastAsia"/>
                        <w:sz w:val="18"/>
                      </w:rPr>
                      <w:t>页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9AA27" w14:textId="77777777" w:rsidR="00E60321" w:rsidRDefault="00E60321">
      <w:r>
        <w:separator/>
      </w:r>
    </w:p>
  </w:footnote>
  <w:footnote w:type="continuationSeparator" w:id="0">
    <w:p w14:paraId="4E5F2EDE" w14:textId="77777777" w:rsidR="00E60321" w:rsidRDefault="00E603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05613" w14:textId="77777777" w:rsidR="00D86DDD" w:rsidRDefault="00000000">
    <w:pPr>
      <w:pStyle w:val="a4"/>
    </w:pPr>
    <w:r>
      <w:pict w14:anchorId="2032558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139561" o:spid="_x0000_s1025" type="#_x0000_t75" style="position:absolute;left:0;text-align:left;margin-left:0;margin-top:0;width:415.25pt;height:415.25pt;z-index:-251658240;mso-position-horizontal:center;mso-position-horizontal-relative:margin;mso-position-vertical:center;mso-position-vertical-relative:margin">
          <v:imagedata r:id="rId1" o:title="logo2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0E69C9"/>
    <w:multiLevelType w:val="singleLevel"/>
    <w:tmpl w:val="540E69C9"/>
    <w:lvl w:ilvl="0">
      <w:start w:val="1"/>
      <w:numFmt w:val="chineseCounting"/>
      <w:suff w:val="nothing"/>
      <w:lvlText w:val="%1、"/>
      <w:lvlJc w:val="left"/>
    </w:lvl>
  </w:abstractNum>
  <w:num w:numId="1" w16cid:durableId="18215770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jcyNzO0NDQ2MzFT0lEKTi0uzszPAykwqgUA+8QeaywAAAA="/>
  </w:docVars>
  <w:rsids>
    <w:rsidRoot w:val="00172A27"/>
    <w:rsid w:val="000869C3"/>
    <w:rsid w:val="000D4098"/>
    <w:rsid w:val="00172A27"/>
    <w:rsid w:val="00172ED6"/>
    <w:rsid w:val="001B47C5"/>
    <w:rsid w:val="001C4274"/>
    <w:rsid w:val="001E3DAB"/>
    <w:rsid w:val="0025361E"/>
    <w:rsid w:val="002742C0"/>
    <w:rsid w:val="002B2495"/>
    <w:rsid w:val="00327D6A"/>
    <w:rsid w:val="00367EDB"/>
    <w:rsid w:val="003A4319"/>
    <w:rsid w:val="0046665F"/>
    <w:rsid w:val="004E6E12"/>
    <w:rsid w:val="00517D8E"/>
    <w:rsid w:val="00663676"/>
    <w:rsid w:val="00794E24"/>
    <w:rsid w:val="007A7DBF"/>
    <w:rsid w:val="00862ABE"/>
    <w:rsid w:val="009451B9"/>
    <w:rsid w:val="009E0A2F"/>
    <w:rsid w:val="00A354A2"/>
    <w:rsid w:val="00A659F7"/>
    <w:rsid w:val="00B37AAE"/>
    <w:rsid w:val="00BD6F04"/>
    <w:rsid w:val="00C243D7"/>
    <w:rsid w:val="00CC0C09"/>
    <w:rsid w:val="00D461FB"/>
    <w:rsid w:val="00D86DDD"/>
    <w:rsid w:val="00D87439"/>
    <w:rsid w:val="00E26825"/>
    <w:rsid w:val="00E60321"/>
    <w:rsid w:val="00E72ECC"/>
    <w:rsid w:val="00E75947"/>
    <w:rsid w:val="3C965393"/>
    <w:rsid w:val="4A5A7D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2"/>
    </o:shapelayout>
  </w:shapeDefaults>
  <w:decimalSymbol w:val="."/>
  <w:listSeparator w:val=","/>
  <w14:docId w14:val="70F35C69"/>
  <w15:chartTrackingRefBased/>
  <w15:docId w15:val="{5514F847-9770-45DE-A977-E04DAAEC7B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Pr>
      <w:color w:val="0000FF"/>
      <w:u w:val="single"/>
    </w:rPr>
  </w:style>
  <w:style w:type="paragraph" w:styleId="a4">
    <w:name w:val="header"/>
    <w:basedOn w:val="a"/>
    <w:unhideWhenUsed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5">
    <w:name w:val="footer"/>
    <w:basedOn w:val="a"/>
    <w:unhideWhenUsed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6">
    <w:name w:val="Normal (Web)"/>
    <w:basedOn w:val="a"/>
    <w:uiPriority w:val="99"/>
    <w:unhideWhenUsed/>
    <w:pPr>
      <w:spacing w:before="100" w:beforeAutospacing="1" w:after="100" w:afterAutospacing="1"/>
      <w:jc w:val="left"/>
    </w:pPr>
    <w:rPr>
      <w:kern w:val="0"/>
      <w:sz w:val="24"/>
    </w:rPr>
  </w:style>
  <w:style w:type="character" w:customStyle="1" w:styleId="fontstyle01">
    <w:name w:val="fontstyle01"/>
    <w:rsid w:val="0025361E"/>
    <w:rPr>
      <w:rFonts w:ascii="黑体" w:eastAsia="黑体" w:hAnsi="黑体" w:hint="eastAsia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76" Type="http://schemas.openxmlformats.org/officeDocument/2006/relationships/image" Target="media/image70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7" Type="http://schemas.openxmlformats.org/officeDocument/2006/relationships/image" Target="media/image1.emf"/><Relationship Id="rId71" Type="http://schemas.openxmlformats.org/officeDocument/2006/relationships/image" Target="media/image65.png"/><Relationship Id="rId9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87" Type="http://schemas.openxmlformats.org/officeDocument/2006/relationships/image" Target="media/image81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90" Type="http://schemas.openxmlformats.org/officeDocument/2006/relationships/image" Target="media/image84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header" Target="header1.xml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93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</TotalTime>
  <Pages>32</Pages>
  <Words>449</Words>
  <Characters>2560</Characters>
  <Application>Microsoft Office Word</Application>
  <DocSecurity>0</DocSecurity>
  <PresentationFormat/>
  <Lines>21</Lines>
  <Paragraphs>6</Paragraphs>
  <Slides>0</Slides>
  <Notes>0</Notes>
  <HiddenSlides>0</HiddenSlides>
  <MMClips>0</MMClips>
  <ScaleCrop>false</ScaleCrop>
  <Manager/>
  <Company/>
  <LinksUpToDate>false</LinksUpToDate>
  <CharactersWithSpaces>3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西南大学</dc:title>
  <dc:subject/>
  <dc:creator>Administrator</dc:creator>
  <cp:keywords/>
  <dc:description/>
  <cp:lastModifiedBy>ia j</cp:lastModifiedBy>
  <cp:revision>137</cp:revision>
  <dcterms:created xsi:type="dcterms:W3CDTF">2023-09-13T14:21:00Z</dcterms:created>
  <dcterms:modified xsi:type="dcterms:W3CDTF">2023-10-17T12:2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5218</vt:lpwstr>
  </property>
</Properties>
</file>